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821F3" w14:textId="7641B5B8" w:rsidR="004E6524" w:rsidRPr="005A3F4C" w:rsidRDefault="00992128" w:rsidP="004E6524">
      <w:pPr>
        <w:spacing w:line="276" w:lineRule="auto"/>
        <w:rPr>
          <w:rFonts w:ascii="Arial" w:eastAsia="Arial" w:hAnsi="Arial" w:cs="Arial"/>
          <w:b/>
          <w:color w:val="000000" w:themeColor="text1"/>
        </w:rPr>
      </w:pPr>
      <w:r w:rsidRPr="005A3F4C">
        <w:rPr>
          <w:noProof/>
          <w:color w:val="000000" w:themeColor="text1"/>
          <w:lang w:eastAsia="en-GB"/>
        </w:rPr>
        <w:drawing>
          <wp:anchor distT="0" distB="0" distL="114300" distR="114300" simplePos="0" relativeHeight="251658240" behindDoc="0" locked="0" layoutInCell="1" hidden="0" allowOverlap="1" wp14:anchorId="09F1F03F" wp14:editId="34BBF5D8">
            <wp:simplePos x="0" y="0"/>
            <wp:positionH relativeFrom="margin">
              <wp:posOffset>5467350</wp:posOffset>
            </wp:positionH>
            <wp:positionV relativeFrom="paragraph">
              <wp:posOffset>9525</wp:posOffset>
            </wp:positionV>
            <wp:extent cx="868796" cy="720725"/>
            <wp:effectExtent l="0" t="0" r="7620" b="3175"/>
            <wp:wrapNone/>
            <wp:docPr id="1" name="image1.png" descr="Two Circles logo (all black) clearb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Two Circles logo (all black) clearback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8796" cy="720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10C8F3" w14:textId="1BDFFC62" w:rsidR="004E6524" w:rsidRPr="005A3F4C" w:rsidRDefault="004E6524" w:rsidP="004E6524">
      <w:pPr>
        <w:spacing w:line="276" w:lineRule="auto"/>
        <w:rPr>
          <w:rFonts w:ascii="Arial" w:eastAsia="Arial" w:hAnsi="Arial" w:cs="Arial"/>
          <w:b/>
          <w:color w:val="000000" w:themeColor="text1"/>
        </w:rPr>
      </w:pPr>
    </w:p>
    <w:p w14:paraId="33177339" w14:textId="1296B5EF" w:rsidR="004E6524" w:rsidRPr="005A3F4C" w:rsidRDefault="004E6524" w:rsidP="004E6524">
      <w:pPr>
        <w:spacing w:line="276" w:lineRule="auto"/>
        <w:rPr>
          <w:rFonts w:ascii="Arial" w:eastAsia="Arial" w:hAnsi="Arial" w:cs="Arial"/>
          <w:b/>
          <w:color w:val="000000" w:themeColor="text1"/>
        </w:rPr>
      </w:pPr>
    </w:p>
    <w:p w14:paraId="65942384" w14:textId="58DE03A0" w:rsidR="008675CC" w:rsidRPr="005A3F4C" w:rsidRDefault="008675CC" w:rsidP="00F33433">
      <w:pPr>
        <w:spacing w:line="276" w:lineRule="auto"/>
        <w:rPr>
          <w:rFonts w:ascii="Arial" w:eastAsia="Arial" w:hAnsi="Arial" w:cs="Arial"/>
          <w:b/>
          <w:color w:val="000000" w:themeColor="text1"/>
          <w:u w:val="single"/>
        </w:rPr>
      </w:pPr>
    </w:p>
    <w:p w14:paraId="6AF6FB1A" w14:textId="0C218A10" w:rsidR="008675CC" w:rsidRPr="005A3F4C" w:rsidRDefault="008675CC" w:rsidP="00F33433">
      <w:pPr>
        <w:spacing w:line="276" w:lineRule="auto"/>
        <w:rPr>
          <w:rFonts w:ascii="Arial" w:eastAsia="Arial" w:hAnsi="Arial" w:cs="Arial"/>
          <w:b/>
          <w:color w:val="000000" w:themeColor="text1"/>
          <w:u w:val="single"/>
        </w:rPr>
      </w:pPr>
    </w:p>
    <w:p w14:paraId="4E2EFEC8" w14:textId="596892B8" w:rsidR="000C5D33" w:rsidRPr="005A3F4C" w:rsidRDefault="000C5D33" w:rsidP="000C5D33">
      <w:pPr>
        <w:spacing w:line="276" w:lineRule="auto"/>
        <w:rPr>
          <w:rFonts w:ascii="Arial" w:eastAsia="Arial" w:hAnsi="Arial" w:cs="Arial"/>
          <w:b/>
          <w:color w:val="000000" w:themeColor="text1"/>
          <w:u w:val="single"/>
        </w:rPr>
      </w:pPr>
      <w:r w:rsidRPr="005A3F4C">
        <w:rPr>
          <w:rFonts w:ascii="Arial" w:eastAsia="Arial" w:hAnsi="Arial" w:cs="Arial"/>
          <w:b/>
          <w:color w:val="000000" w:themeColor="text1"/>
          <w:u w:val="single"/>
        </w:rPr>
        <w:t xml:space="preserve">PRESS RELEASE – </w:t>
      </w:r>
      <w:r w:rsidR="00223219" w:rsidRPr="005A3F4C">
        <w:rPr>
          <w:rFonts w:ascii="Arial" w:eastAsia="Arial" w:hAnsi="Arial" w:cs="Arial"/>
          <w:b/>
          <w:color w:val="000000" w:themeColor="text1"/>
          <w:u w:val="single"/>
        </w:rPr>
        <w:t>FOR IMMEDIATE RELEASE</w:t>
      </w:r>
    </w:p>
    <w:p w14:paraId="77EF89CD" w14:textId="77777777" w:rsidR="00567B6F" w:rsidRPr="005A3F4C" w:rsidRDefault="00567B6F" w:rsidP="002F6F40">
      <w:pPr>
        <w:rPr>
          <w:rFonts w:ascii="Arial" w:hAnsi="Arial" w:cs="Arial"/>
          <w:b/>
          <w:bCs/>
          <w:color w:val="000000" w:themeColor="text1"/>
        </w:rPr>
      </w:pPr>
    </w:p>
    <w:p w14:paraId="4A849E5B" w14:textId="0E769D3A" w:rsidR="000A0821" w:rsidRPr="005A3F4C" w:rsidRDefault="00AC7DBD" w:rsidP="002F6F40">
      <w:pPr>
        <w:rPr>
          <w:rFonts w:ascii="Arial" w:hAnsi="Arial" w:cs="Arial"/>
          <w:b/>
          <w:bCs/>
          <w:color w:val="000000" w:themeColor="text1"/>
        </w:rPr>
      </w:pPr>
      <w:r w:rsidRPr="005A3F4C">
        <w:rPr>
          <w:rFonts w:ascii="Arial" w:hAnsi="Arial" w:cs="Arial"/>
          <w:b/>
          <w:bCs/>
          <w:color w:val="000000" w:themeColor="text1"/>
        </w:rPr>
        <w:t xml:space="preserve">Two Circles acquires TRM Partners, establishes Rights Management </w:t>
      </w:r>
      <w:r w:rsidR="00FF17CF" w:rsidRPr="005A3F4C">
        <w:rPr>
          <w:rFonts w:ascii="Arial" w:hAnsi="Arial" w:cs="Arial"/>
          <w:b/>
          <w:bCs/>
          <w:color w:val="000000" w:themeColor="text1"/>
        </w:rPr>
        <w:t>function</w:t>
      </w:r>
    </w:p>
    <w:p w14:paraId="671FFAED" w14:textId="25643E8F" w:rsidR="0044255C" w:rsidRDefault="0044255C" w:rsidP="0044255C">
      <w:pPr>
        <w:rPr>
          <w:rFonts w:ascii="Arial" w:hAnsi="Arial" w:cs="Arial"/>
          <w:b/>
          <w:bCs/>
          <w:color w:val="000000" w:themeColor="text1"/>
        </w:rPr>
      </w:pPr>
    </w:p>
    <w:p w14:paraId="4B2E3805" w14:textId="6A2C809F" w:rsidR="001C7DE2" w:rsidRDefault="001C7DE2" w:rsidP="001C7DE2">
      <w:pPr>
        <w:rPr>
          <w:rFonts w:ascii="Arial" w:hAnsi="Arial" w:cs="Arial"/>
          <w:i/>
          <w:iCs/>
          <w:sz w:val="20"/>
          <w:szCs w:val="20"/>
        </w:rPr>
      </w:pPr>
      <w:r w:rsidRPr="00475439">
        <w:rPr>
          <w:rFonts w:ascii="Arial" w:hAnsi="Arial" w:cs="Arial"/>
          <w:i/>
          <w:iCs/>
          <w:sz w:val="20"/>
          <w:szCs w:val="20"/>
        </w:rPr>
        <w:t xml:space="preserve">Deal </w:t>
      </w:r>
      <w:r w:rsidR="00AD37B6" w:rsidRPr="00475439">
        <w:rPr>
          <w:rFonts w:ascii="Arial" w:hAnsi="Arial" w:cs="Arial"/>
          <w:i/>
          <w:iCs/>
          <w:sz w:val="20"/>
          <w:szCs w:val="20"/>
        </w:rPr>
        <w:t xml:space="preserve">brings </w:t>
      </w:r>
      <w:r w:rsidRPr="00475439">
        <w:rPr>
          <w:rFonts w:ascii="Arial" w:hAnsi="Arial" w:cs="Arial"/>
          <w:i/>
          <w:iCs/>
          <w:sz w:val="20"/>
          <w:szCs w:val="20"/>
        </w:rPr>
        <w:t>together leade</w:t>
      </w:r>
      <w:r w:rsidR="005A574A" w:rsidRPr="00475439">
        <w:rPr>
          <w:rFonts w:ascii="Arial" w:hAnsi="Arial" w:cs="Arial"/>
          <w:i/>
          <w:iCs/>
          <w:sz w:val="20"/>
          <w:szCs w:val="20"/>
        </w:rPr>
        <w:t>r</w:t>
      </w:r>
      <w:r w:rsidRPr="00475439">
        <w:rPr>
          <w:rFonts w:ascii="Arial" w:hAnsi="Arial" w:cs="Arial"/>
          <w:i/>
          <w:iCs/>
          <w:sz w:val="20"/>
          <w:szCs w:val="20"/>
        </w:rPr>
        <w:t xml:space="preserve"> in </w:t>
      </w:r>
      <w:r w:rsidR="007650F3" w:rsidRPr="00475439">
        <w:rPr>
          <w:rFonts w:ascii="Arial" w:hAnsi="Arial" w:cs="Arial"/>
          <w:i/>
          <w:iCs/>
          <w:sz w:val="20"/>
          <w:szCs w:val="20"/>
        </w:rPr>
        <w:t>consumer</w:t>
      </w:r>
      <w:r w:rsidRPr="00475439">
        <w:rPr>
          <w:rFonts w:ascii="Arial" w:hAnsi="Arial" w:cs="Arial"/>
          <w:i/>
          <w:iCs/>
          <w:sz w:val="20"/>
          <w:szCs w:val="20"/>
        </w:rPr>
        <w:t xml:space="preserve"> </w:t>
      </w:r>
      <w:r w:rsidR="007650F3" w:rsidRPr="00475439">
        <w:rPr>
          <w:rFonts w:ascii="Arial" w:hAnsi="Arial" w:cs="Arial"/>
          <w:i/>
          <w:iCs/>
          <w:sz w:val="20"/>
          <w:szCs w:val="20"/>
        </w:rPr>
        <w:t xml:space="preserve">data analytics </w:t>
      </w:r>
      <w:r w:rsidR="005A574A" w:rsidRPr="00475439">
        <w:rPr>
          <w:rFonts w:ascii="Arial" w:hAnsi="Arial" w:cs="Arial"/>
          <w:i/>
          <w:iCs/>
          <w:sz w:val="20"/>
          <w:szCs w:val="20"/>
        </w:rPr>
        <w:t xml:space="preserve">with most prolific </w:t>
      </w:r>
      <w:r w:rsidRPr="00475439">
        <w:rPr>
          <w:rFonts w:ascii="Arial" w:hAnsi="Arial" w:cs="Arial"/>
          <w:i/>
          <w:iCs/>
          <w:sz w:val="20"/>
          <w:szCs w:val="20"/>
        </w:rPr>
        <w:t>rights</w:t>
      </w:r>
      <w:r w:rsidR="00475439" w:rsidRPr="00475439">
        <w:rPr>
          <w:rFonts w:ascii="Arial" w:hAnsi="Arial" w:cs="Arial"/>
          <w:i/>
          <w:iCs/>
          <w:sz w:val="20"/>
          <w:szCs w:val="20"/>
        </w:rPr>
        <w:t>-</w:t>
      </w:r>
      <w:r w:rsidRPr="00475439">
        <w:rPr>
          <w:rFonts w:ascii="Arial" w:hAnsi="Arial" w:cs="Arial"/>
          <w:i/>
          <w:iCs/>
          <w:sz w:val="20"/>
          <w:szCs w:val="20"/>
        </w:rPr>
        <w:t xml:space="preserve">sales </w:t>
      </w:r>
      <w:r w:rsidR="005A574A" w:rsidRPr="00475439">
        <w:rPr>
          <w:rFonts w:ascii="Arial" w:hAnsi="Arial" w:cs="Arial"/>
          <w:i/>
          <w:iCs/>
          <w:sz w:val="20"/>
          <w:szCs w:val="20"/>
        </w:rPr>
        <w:t xml:space="preserve">agency to create pioneering </w:t>
      </w:r>
      <w:r w:rsidR="00475439" w:rsidRPr="00475439">
        <w:rPr>
          <w:rFonts w:ascii="Arial" w:hAnsi="Arial" w:cs="Arial"/>
          <w:i/>
          <w:iCs/>
          <w:sz w:val="20"/>
          <w:szCs w:val="20"/>
        </w:rPr>
        <w:t xml:space="preserve">sports </w:t>
      </w:r>
      <w:r w:rsidR="00AD37B6" w:rsidRPr="00475439">
        <w:rPr>
          <w:rFonts w:ascii="Arial" w:hAnsi="Arial" w:cs="Arial"/>
          <w:i/>
          <w:iCs/>
          <w:sz w:val="20"/>
          <w:szCs w:val="20"/>
        </w:rPr>
        <w:t xml:space="preserve">sponsorship </w:t>
      </w:r>
      <w:r w:rsidRPr="00475439">
        <w:rPr>
          <w:rFonts w:ascii="Arial" w:hAnsi="Arial" w:cs="Arial"/>
          <w:i/>
          <w:iCs/>
          <w:sz w:val="20"/>
          <w:szCs w:val="20"/>
        </w:rPr>
        <w:t>offering</w:t>
      </w:r>
    </w:p>
    <w:p w14:paraId="5F204FBD" w14:textId="759FF932" w:rsidR="00AD37B6" w:rsidRDefault="00AD37B6" w:rsidP="001C7DE2">
      <w:pPr>
        <w:rPr>
          <w:rFonts w:ascii="Arial" w:hAnsi="Arial" w:cs="Arial"/>
          <w:i/>
          <w:iCs/>
          <w:sz w:val="20"/>
          <w:szCs w:val="20"/>
        </w:rPr>
      </w:pPr>
    </w:p>
    <w:p w14:paraId="3A3C67BE" w14:textId="75AC3582" w:rsidR="003068AC" w:rsidRPr="009305A5" w:rsidRDefault="006C19CC" w:rsidP="004A385E">
      <w:pPr>
        <w:rPr>
          <w:rFonts w:ascii="Arial" w:hAnsi="Arial" w:cs="Arial"/>
          <w:sz w:val="20"/>
          <w:szCs w:val="20"/>
        </w:rPr>
      </w:pPr>
      <w:r w:rsidRPr="004A385E">
        <w:rPr>
          <w:rFonts w:ascii="Arial" w:eastAsia="Arial" w:hAnsi="Arial" w:cs="Arial"/>
          <w:b/>
          <w:color w:val="000000" w:themeColor="text1"/>
          <w:sz w:val="20"/>
          <w:szCs w:val="20"/>
        </w:rPr>
        <w:t>LONDON</w:t>
      </w:r>
      <w:r w:rsidR="004E6524" w:rsidRPr="004A385E">
        <w:rPr>
          <w:rFonts w:ascii="Arial" w:eastAsia="Arial" w:hAnsi="Arial" w:cs="Arial"/>
          <w:b/>
          <w:color w:val="000000" w:themeColor="text1"/>
          <w:sz w:val="20"/>
          <w:szCs w:val="20"/>
        </w:rPr>
        <w:t>:</w:t>
      </w:r>
      <w:r w:rsidR="004E6524" w:rsidRPr="004A385E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4A385E" w:rsidRPr="009305A5">
        <w:rPr>
          <w:rFonts w:ascii="Arial" w:hAnsi="Arial" w:cs="Arial"/>
          <w:sz w:val="20"/>
          <w:szCs w:val="20"/>
        </w:rPr>
        <w:t>Two Circles, the Sport Industry Agency of the Year, has acquired TRM</w:t>
      </w:r>
      <w:r w:rsidR="003068AC" w:rsidRPr="009305A5">
        <w:rPr>
          <w:rFonts w:ascii="Arial" w:hAnsi="Arial" w:cs="Arial"/>
          <w:sz w:val="20"/>
          <w:szCs w:val="20"/>
        </w:rPr>
        <w:t xml:space="preserve"> Partners</w:t>
      </w:r>
      <w:r w:rsidR="004A385E" w:rsidRPr="009305A5">
        <w:rPr>
          <w:rFonts w:ascii="Arial" w:hAnsi="Arial" w:cs="Arial"/>
          <w:sz w:val="20"/>
          <w:szCs w:val="20"/>
        </w:rPr>
        <w:t>, the</w:t>
      </w:r>
      <w:r w:rsidR="00C4487A" w:rsidRPr="009305A5">
        <w:rPr>
          <w:rFonts w:ascii="Arial" w:hAnsi="Arial" w:cs="Arial"/>
          <w:sz w:val="20"/>
          <w:szCs w:val="20"/>
        </w:rPr>
        <w:t xml:space="preserve"> world’s</w:t>
      </w:r>
      <w:r w:rsidR="004A385E" w:rsidRPr="009305A5">
        <w:rPr>
          <w:rFonts w:ascii="Arial" w:hAnsi="Arial" w:cs="Arial"/>
          <w:sz w:val="20"/>
          <w:szCs w:val="20"/>
        </w:rPr>
        <w:t xml:space="preserve"> </w:t>
      </w:r>
      <w:r w:rsidR="007650F3" w:rsidRPr="009305A5">
        <w:rPr>
          <w:rFonts w:ascii="Arial" w:hAnsi="Arial" w:cs="Arial"/>
          <w:sz w:val="20"/>
          <w:szCs w:val="20"/>
        </w:rPr>
        <w:t xml:space="preserve">leading independent </w:t>
      </w:r>
      <w:r w:rsidR="00C4487A" w:rsidRPr="009305A5">
        <w:rPr>
          <w:rFonts w:ascii="Arial" w:hAnsi="Arial" w:cs="Arial"/>
          <w:sz w:val="20"/>
          <w:szCs w:val="20"/>
        </w:rPr>
        <w:t>sports</w:t>
      </w:r>
      <w:r w:rsidR="0021794E" w:rsidRPr="009305A5">
        <w:rPr>
          <w:rFonts w:ascii="Arial" w:hAnsi="Arial" w:cs="Arial"/>
          <w:sz w:val="20"/>
          <w:szCs w:val="20"/>
        </w:rPr>
        <w:t xml:space="preserve"> </w:t>
      </w:r>
      <w:r w:rsidR="00FA5166" w:rsidRPr="009305A5">
        <w:rPr>
          <w:rFonts w:ascii="Arial" w:hAnsi="Arial" w:cs="Arial"/>
          <w:sz w:val="20"/>
          <w:szCs w:val="20"/>
        </w:rPr>
        <w:t xml:space="preserve">rights-sales </w:t>
      </w:r>
      <w:r w:rsidR="0021794E" w:rsidRPr="009305A5">
        <w:rPr>
          <w:rFonts w:ascii="Arial" w:hAnsi="Arial" w:cs="Arial"/>
          <w:sz w:val="20"/>
          <w:szCs w:val="20"/>
        </w:rPr>
        <w:t>business</w:t>
      </w:r>
      <w:r w:rsidR="007650F3" w:rsidRPr="009305A5">
        <w:rPr>
          <w:rFonts w:ascii="Arial" w:hAnsi="Arial" w:cs="Arial"/>
          <w:sz w:val="20"/>
          <w:szCs w:val="20"/>
        </w:rPr>
        <w:t>. Since 2014, TRM has been</w:t>
      </w:r>
      <w:r w:rsidR="0021794E" w:rsidRPr="009305A5">
        <w:rPr>
          <w:rFonts w:ascii="Arial" w:hAnsi="Arial" w:cs="Arial"/>
          <w:sz w:val="20"/>
          <w:szCs w:val="20"/>
        </w:rPr>
        <w:t xml:space="preserve"> </w:t>
      </w:r>
      <w:r w:rsidR="004A385E" w:rsidRPr="009305A5">
        <w:rPr>
          <w:rFonts w:ascii="Arial" w:hAnsi="Arial" w:cs="Arial"/>
          <w:sz w:val="20"/>
          <w:szCs w:val="20"/>
        </w:rPr>
        <w:t xml:space="preserve">responsible for $700m </w:t>
      </w:r>
      <w:r w:rsidR="0021794E" w:rsidRPr="009305A5">
        <w:rPr>
          <w:rFonts w:ascii="Arial" w:hAnsi="Arial" w:cs="Arial"/>
          <w:sz w:val="20"/>
          <w:szCs w:val="20"/>
        </w:rPr>
        <w:t xml:space="preserve">in </w:t>
      </w:r>
      <w:r w:rsidR="00FA5166" w:rsidRPr="009305A5">
        <w:rPr>
          <w:rFonts w:ascii="Arial" w:hAnsi="Arial" w:cs="Arial"/>
          <w:sz w:val="20"/>
          <w:szCs w:val="20"/>
        </w:rPr>
        <w:t>deals</w:t>
      </w:r>
      <w:r w:rsidR="003068AC" w:rsidRPr="009305A5">
        <w:rPr>
          <w:rFonts w:ascii="Arial" w:hAnsi="Arial" w:cs="Arial"/>
          <w:sz w:val="20"/>
          <w:szCs w:val="20"/>
        </w:rPr>
        <w:t xml:space="preserve"> </w:t>
      </w:r>
      <w:r w:rsidR="0088295E" w:rsidRPr="009305A5">
        <w:rPr>
          <w:rFonts w:ascii="Arial" w:hAnsi="Arial" w:cs="Arial"/>
          <w:sz w:val="20"/>
          <w:szCs w:val="20"/>
        </w:rPr>
        <w:t xml:space="preserve">for sports </w:t>
      </w:r>
      <w:r w:rsidR="001F08F6" w:rsidRPr="009305A5">
        <w:rPr>
          <w:rFonts w:ascii="Arial" w:hAnsi="Arial" w:cs="Arial"/>
          <w:sz w:val="20"/>
          <w:szCs w:val="20"/>
        </w:rPr>
        <w:t>rights-owners</w:t>
      </w:r>
      <w:r w:rsidR="000664A5" w:rsidRPr="009305A5">
        <w:rPr>
          <w:rFonts w:ascii="Arial" w:hAnsi="Arial" w:cs="Arial"/>
          <w:sz w:val="20"/>
          <w:szCs w:val="20"/>
        </w:rPr>
        <w:t xml:space="preserve"> </w:t>
      </w:r>
      <w:r w:rsidR="0088295E" w:rsidRPr="009305A5">
        <w:rPr>
          <w:rFonts w:ascii="Arial" w:hAnsi="Arial" w:cs="Arial"/>
          <w:sz w:val="20"/>
          <w:szCs w:val="20"/>
        </w:rPr>
        <w:t>including the NFL, UEFA, ICC, Chelsea FC</w:t>
      </w:r>
      <w:r w:rsidR="003A1699" w:rsidRPr="009305A5">
        <w:rPr>
          <w:rFonts w:ascii="Arial" w:hAnsi="Arial" w:cs="Arial"/>
          <w:sz w:val="20"/>
          <w:szCs w:val="20"/>
        </w:rPr>
        <w:t xml:space="preserve"> and</w:t>
      </w:r>
      <w:r w:rsidR="0088295E" w:rsidRPr="009305A5">
        <w:rPr>
          <w:rFonts w:ascii="Arial" w:hAnsi="Arial" w:cs="Arial"/>
          <w:sz w:val="20"/>
          <w:szCs w:val="20"/>
        </w:rPr>
        <w:t xml:space="preserve"> AC Milan.</w:t>
      </w:r>
    </w:p>
    <w:p w14:paraId="466FD1F9" w14:textId="77777777" w:rsidR="003068AC" w:rsidRPr="009305A5" w:rsidRDefault="003068AC" w:rsidP="004A385E">
      <w:pPr>
        <w:rPr>
          <w:rFonts w:ascii="Arial" w:hAnsi="Arial" w:cs="Arial"/>
          <w:sz w:val="20"/>
          <w:szCs w:val="20"/>
        </w:rPr>
      </w:pPr>
    </w:p>
    <w:p w14:paraId="4311541B" w14:textId="4FEA712F" w:rsidR="009F40C1" w:rsidRPr="009305A5" w:rsidRDefault="000552C3" w:rsidP="001C7DE2">
      <w:pPr>
        <w:rPr>
          <w:rFonts w:ascii="Arial" w:hAnsi="Arial" w:cs="Arial"/>
          <w:sz w:val="20"/>
          <w:szCs w:val="20"/>
        </w:rPr>
      </w:pPr>
      <w:r w:rsidRPr="009305A5">
        <w:rPr>
          <w:rFonts w:ascii="Arial" w:hAnsi="Arial" w:cs="Arial"/>
          <w:sz w:val="20"/>
          <w:szCs w:val="20"/>
        </w:rPr>
        <w:t>TRM</w:t>
      </w:r>
      <w:r w:rsidR="004A5E81" w:rsidRPr="009305A5">
        <w:rPr>
          <w:rFonts w:ascii="Arial" w:hAnsi="Arial" w:cs="Arial"/>
          <w:sz w:val="20"/>
          <w:szCs w:val="20"/>
        </w:rPr>
        <w:t xml:space="preserve"> was f</w:t>
      </w:r>
      <w:r w:rsidRPr="009305A5">
        <w:rPr>
          <w:rFonts w:ascii="Arial" w:hAnsi="Arial" w:cs="Arial"/>
          <w:sz w:val="20"/>
          <w:szCs w:val="20"/>
        </w:rPr>
        <w:t>ounded by former Manchester United commercial executives Harry Horsley and Leo Thompson</w:t>
      </w:r>
      <w:r w:rsidR="004A5E81" w:rsidRPr="009305A5">
        <w:rPr>
          <w:rFonts w:ascii="Arial" w:hAnsi="Arial" w:cs="Arial"/>
          <w:sz w:val="20"/>
          <w:szCs w:val="20"/>
        </w:rPr>
        <w:t xml:space="preserve"> </w:t>
      </w:r>
      <w:r w:rsidR="001F08F6" w:rsidRPr="009305A5">
        <w:rPr>
          <w:rFonts w:ascii="Arial" w:hAnsi="Arial" w:cs="Arial"/>
          <w:sz w:val="20"/>
          <w:szCs w:val="20"/>
        </w:rPr>
        <w:t>as a pioneering</w:t>
      </w:r>
      <w:r w:rsidR="002613A9" w:rsidRPr="009305A5">
        <w:rPr>
          <w:rFonts w:ascii="Arial" w:hAnsi="Arial" w:cs="Arial"/>
          <w:sz w:val="20"/>
          <w:szCs w:val="20"/>
        </w:rPr>
        <w:t>, premium</w:t>
      </w:r>
      <w:r w:rsidR="001F08F6" w:rsidRPr="009305A5">
        <w:rPr>
          <w:rFonts w:ascii="Arial" w:hAnsi="Arial" w:cs="Arial"/>
          <w:sz w:val="20"/>
          <w:szCs w:val="20"/>
        </w:rPr>
        <w:t xml:space="preserve"> white-label sales resource </w:t>
      </w:r>
      <w:r w:rsidR="00D22058" w:rsidRPr="009305A5">
        <w:rPr>
          <w:rFonts w:ascii="Arial" w:hAnsi="Arial" w:cs="Arial"/>
          <w:sz w:val="20"/>
          <w:szCs w:val="20"/>
        </w:rPr>
        <w:t xml:space="preserve">and over the last six years has been responsible for landmark </w:t>
      </w:r>
      <w:r w:rsidR="008D5C88" w:rsidRPr="009305A5">
        <w:rPr>
          <w:rFonts w:ascii="Arial" w:hAnsi="Arial" w:cs="Arial"/>
          <w:sz w:val="20"/>
          <w:szCs w:val="20"/>
        </w:rPr>
        <w:t>sports sponso</w:t>
      </w:r>
      <w:r w:rsidR="00603F24" w:rsidRPr="009305A5">
        <w:rPr>
          <w:rFonts w:ascii="Arial" w:hAnsi="Arial" w:cs="Arial"/>
          <w:sz w:val="20"/>
          <w:szCs w:val="20"/>
        </w:rPr>
        <w:t xml:space="preserve">rship </w:t>
      </w:r>
      <w:r w:rsidR="00D22058" w:rsidRPr="009305A5">
        <w:rPr>
          <w:rFonts w:ascii="Arial" w:hAnsi="Arial" w:cs="Arial"/>
          <w:sz w:val="20"/>
          <w:szCs w:val="20"/>
        </w:rPr>
        <w:t>deals including</w:t>
      </w:r>
      <w:r w:rsidR="004A385E" w:rsidRPr="009305A5">
        <w:rPr>
          <w:rFonts w:ascii="Arial" w:hAnsi="Arial" w:cs="Arial"/>
          <w:sz w:val="20"/>
          <w:szCs w:val="20"/>
        </w:rPr>
        <w:t xml:space="preserve"> </w:t>
      </w:r>
      <w:r w:rsidR="009069BE">
        <w:rPr>
          <w:rFonts w:ascii="Arial" w:hAnsi="Arial" w:cs="Arial"/>
          <w:sz w:val="20"/>
          <w:szCs w:val="20"/>
        </w:rPr>
        <w:t xml:space="preserve">Yokohama’s record five-year partnership with Chelsea FC, and </w:t>
      </w:r>
      <w:r w:rsidR="004A385E" w:rsidRPr="009305A5">
        <w:rPr>
          <w:rFonts w:ascii="Arial" w:hAnsi="Arial" w:cs="Arial"/>
          <w:sz w:val="20"/>
          <w:szCs w:val="20"/>
        </w:rPr>
        <w:t>Visa</w:t>
      </w:r>
      <w:r w:rsidR="009F40C1" w:rsidRPr="009305A5">
        <w:rPr>
          <w:rFonts w:ascii="Arial" w:hAnsi="Arial" w:cs="Arial"/>
          <w:sz w:val="20"/>
          <w:szCs w:val="20"/>
        </w:rPr>
        <w:t xml:space="preserve"> and Pepsi</w:t>
      </w:r>
      <w:r w:rsidR="004A385E" w:rsidRPr="009305A5">
        <w:rPr>
          <w:rFonts w:ascii="Arial" w:hAnsi="Arial" w:cs="Arial"/>
          <w:sz w:val="20"/>
          <w:szCs w:val="20"/>
        </w:rPr>
        <w:t xml:space="preserve">’s </w:t>
      </w:r>
      <w:r w:rsidR="00D22058" w:rsidRPr="009305A5">
        <w:rPr>
          <w:rFonts w:ascii="Arial" w:hAnsi="Arial" w:cs="Arial"/>
          <w:sz w:val="20"/>
          <w:szCs w:val="20"/>
        </w:rPr>
        <w:t xml:space="preserve">ground-breaking </w:t>
      </w:r>
      <w:r w:rsidR="004A385E" w:rsidRPr="009305A5">
        <w:rPr>
          <w:rFonts w:ascii="Arial" w:hAnsi="Arial" w:cs="Arial"/>
          <w:sz w:val="20"/>
          <w:szCs w:val="20"/>
        </w:rPr>
        <w:t xml:space="preserve">UEFA women’s football </w:t>
      </w:r>
      <w:r w:rsidR="000813C5">
        <w:rPr>
          <w:rFonts w:ascii="Arial" w:hAnsi="Arial" w:cs="Arial"/>
          <w:sz w:val="20"/>
          <w:szCs w:val="20"/>
        </w:rPr>
        <w:t>partnerships</w:t>
      </w:r>
      <w:r w:rsidR="00B93022" w:rsidRPr="009305A5">
        <w:rPr>
          <w:rFonts w:ascii="Arial" w:hAnsi="Arial" w:cs="Arial"/>
          <w:sz w:val="20"/>
          <w:szCs w:val="20"/>
        </w:rPr>
        <w:t>.</w:t>
      </w:r>
    </w:p>
    <w:p w14:paraId="1258D1CE" w14:textId="77777777" w:rsidR="009F40C1" w:rsidRPr="009305A5" w:rsidRDefault="009F40C1" w:rsidP="001C7DE2">
      <w:pPr>
        <w:rPr>
          <w:rFonts w:ascii="Arial" w:hAnsi="Arial" w:cs="Arial"/>
          <w:sz w:val="20"/>
          <w:szCs w:val="20"/>
        </w:rPr>
      </w:pPr>
    </w:p>
    <w:p w14:paraId="0F6FC80C" w14:textId="0AD46CA6" w:rsidR="004A385E" w:rsidRPr="009305A5" w:rsidRDefault="00B93022" w:rsidP="001C7DE2">
      <w:pPr>
        <w:rPr>
          <w:rFonts w:ascii="Arial" w:hAnsi="Arial" w:cs="Arial"/>
          <w:sz w:val="20"/>
          <w:szCs w:val="20"/>
        </w:rPr>
      </w:pPr>
      <w:r w:rsidRPr="009305A5">
        <w:rPr>
          <w:rFonts w:ascii="Arial" w:hAnsi="Arial" w:cs="Arial"/>
          <w:sz w:val="20"/>
          <w:szCs w:val="20"/>
        </w:rPr>
        <w:t xml:space="preserve">Since Covid-19 hit </w:t>
      </w:r>
      <w:r w:rsidR="00BD5CA0" w:rsidRPr="009305A5">
        <w:rPr>
          <w:rFonts w:ascii="Arial" w:hAnsi="Arial" w:cs="Arial"/>
          <w:sz w:val="20"/>
          <w:szCs w:val="20"/>
        </w:rPr>
        <w:t>this spring</w:t>
      </w:r>
      <w:r w:rsidR="008843DD" w:rsidRPr="009305A5">
        <w:rPr>
          <w:rFonts w:ascii="Arial" w:hAnsi="Arial" w:cs="Arial"/>
          <w:sz w:val="20"/>
          <w:szCs w:val="20"/>
        </w:rPr>
        <w:t xml:space="preserve">, </w:t>
      </w:r>
      <w:r w:rsidRPr="009305A5">
        <w:rPr>
          <w:rFonts w:ascii="Arial" w:hAnsi="Arial" w:cs="Arial"/>
          <w:sz w:val="20"/>
          <w:szCs w:val="20"/>
        </w:rPr>
        <w:t xml:space="preserve">TRM has also secured </w:t>
      </w:r>
      <w:r w:rsidR="004A385E" w:rsidRPr="009305A5">
        <w:rPr>
          <w:rFonts w:ascii="Arial" w:hAnsi="Arial" w:cs="Arial"/>
          <w:sz w:val="20"/>
          <w:szCs w:val="20"/>
        </w:rPr>
        <w:t xml:space="preserve">six deals </w:t>
      </w:r>
      <w:r w:rsidR="004A5E81" w:rsidRPr="009305A5">
        <w:rPr>
          <w:rFonts w:ascii="Arial" w:hAnsi="Arial" w:cs="Arial"/>
          <w:sz w:val="20"/>
          <w:szCs w:val="20"/>
        </w:rPr>
        <w:t>worth a combined $50m</w:t>
      </w:r>
      <w:r w:rsidRPr="009305A5">
        <w:rPr>
          <w:rFonts w:ascii="Arial" w:hAnsi="Arial" w:cs="Arial"/>
          <w:sz w:val="20"/>
          <w:szCs w:val="20"/>
        </w:rPr>
        <w:t xml:space="preserve"> </w:t>
      </w:r>
      <w:r w:rsidR="00FC1AB0" w:rsidRPr="009305A5">
        <w:rPr>
          <w:rFonts w:ascii="Arial" w:hAnsi="Arial" w:cs="Arial"/>
          <w:sz w:val="20"/>
          <w:szCs w:val="20"/>
        </w:rPr>
        <w:t xml:space="preserve">– </w:t>
      </w:r>
      <w:r w:rsidR="004A385E" w:rsidRPr="009305A5">
        <w:rPr>
          <w:rFonts w:ascii="Arial" w:hAnsi="Arial" w:cs="Arial"/>
          <w:sz w:val="20"/>
          <w:szCs w:val="20"/>
        </w:rPr>
        <w:t xml:space="preserve">including </w:t>
      </w:r>
      <w:r w:rsidR="001C7DE2" w:rsidRPr="009305A5">
        <w:rPr>
          <w:rFonts w:ascii="Arial" w:hAnsi="Arial" w:cs="Arial"/>
          <w:sz w:val="20"/>
          <w:szCs w:val="20"/>
        </w:rPr>
        <w:t xml:space="preserve">Vodafone’s three-year </w:t>
      </w:r>
      <w:r w:rsidR="007650F3" w:rsidRPr="009305A5">
        <w:rPr>
          <w:rFonts w:ascii="Arial" w:hAnsi="Arial" w:cs="Arial"/>
          <w:sz w:val="20"/>
          <w:szCs w:val="20"/>
        </w:rPr>
        <w:t xml:space="preserve">title sponsorship </w:t>
      </w:r>
      <w:r w:rsidR="001C7DE2" w:rsidRPr="009305A5">
        <w:rPr>
          <w:rFonts w:ascii="Arial" w:hAnsi="Arial" w:cs="Arial"/>
          <w:sz w:val="20"/>
          <w:szCs w:val="20"/>
        </w:rPr>
        <w:t xml:space="preserve">of </w:t>
      </w:r>
      <w:r w:rsidR="007650F3" w:rsidRPr="009305A5">
        <w:rPr>
          <w:rFonts w:ascii="Arial" w:hAnsi="Arial" w:cs="Arial"/>
          <w:sz w:val="20"/>
          <w:szCs w:val="20"/>
        </w:rPr>
        <w:t xml:space="preserve">Test </w:t>
      </w:r>
      <w:r w:rsidR="00376785" w:rsidRPr="009305A5">
        <w:rPr>
          <w:rFonts w:ascii="Arial" w:hAnsi="Arial" w:cs="Arial"/>
          <w:sz w:val="20"/>
          <w:szCs w:val="20"/>
        </w:rPr>
        <w:t>c</w:t>
      </w:r>
      <w:r w:rsidR="001C7DE2" w:rsidRPr="009305A5">
        <w:rPr>
          <w:rFonts w:ascii="Arial" w:hAnsi="Arial" w:cs="Arial"/>
          <w:sz w:val="20"/>
          <w:szCs w:val="20"/>
        </w:rPr>
        <w:t xml:space="preserve">ricket </w:t>
      </w:r>
      <w:r w:rsidR="007650F3" w:rsidRPr="009305A5">
        <w:rPr>
          <w:rFonts w:ascii="Arial" w:hAnsi="Arial" w:cs="Arial"/>
          <w:sz w:val="20"/>
          <w:szCs w:val="20"/>
        </w:rPr>
        <w:t xml:space="preserve">in </w:t>
      </w:r>
      <w:r w:rsidR="001C7DE2" w:rsidRPr="009305A5">
        <w:rPr>
          <w:rFonts w:ascii="Arial" w:hAnsi="Arial" w:cs="Arial"/>
          <w:sz w:val="20"/>
          <w:szCs w:val="20"/>
        </w:rPr>
        <w:t>Australia</w:t>
      </w:r>
      <w:r w:rsidR="00FC1AB0" w:rsidRPr="009305A5">
        <w:rPr>
          <w:rFonts w:ascii="Arial" w:hAnsi="Arial" w:cs="Arial"/>
          <w:sz w:val="20"/>
          <w:szCs w:val="20"/>
        </w:rPr>
        <w:t xml:space="preserve"> – </w:t>
      </w:r>
      <w:r w:rsidR="00D22058" w:rsidRPr="009305A5">
        <w:rPr>
          <w:rFonts w:ascii="Arial" w:hAnsi="Arial" w:cs="Arial"/>
          <w:sz w:val="20"/>
          <w:szCs w:val="20"/>
        </w:rPr>
        <w:t xml:space="preserve">and renewed long-term agreements with UEFA, </w:t>
      </w:r>
      <w:r w:rsidR="001E4413" w:rsidRPr="009305A5">
        <w:rPr>
          <w:rFonts w:ascii="Arial" w:hAnsi="Arial" w:cs="Arial"/>
          <w:sz w:val="20"/>
          <w:szCs w:val="20"/>
        </w:rPr>
        <w:t>AC</w:t>
      </w:r>
      <w:r w:rsidR="00D22058" w:rsidRPr="009305A5">
        <w:rPr>
          <w:rFonts w:ascii="Arial" w:hAnsi="Arial" w:cs="Arial"/>
          <w:sz w:val="20"/>
          <w:szCs w:val="20"/>
        </w:rPr>
        <w:t xml:space="preserve"> Milan and the Mercedes-Benz EQ Formula E team</w:t>
      </w:r>
      <w:r w:rsidRPr="009305A5">
        <w:rPr>
          <w:rFonts w:ascii="Arial" w:hAnsi="Arial" w:cs="Arial"/>
          <w:sz w:val="20"/>
          <w:szCs w:val="20"/>
        </w:rPr>
        <w:t>.</w:t>
      </w:r>
    </w:p>
    <w:p w14:paraId="0EE20790" w14:textId="1048CAA0" w:rsidR="001C7DE2" w:rsidRPr="009305A5" w:rsidRDefault="001C7DE2" w:rsidP="001C7DE2">
      <w:pPr>
        <w:rPr>
          <w:rFonts w:ascii="Arial" w:hAnsi="Arial" w:cs="Arial"/>
          <w:sz w:val="20"/>
          <w:szCs w:val="20"/>
        </w:rPr>
      </w:pPr>
    </w:p>
    <w:p w14:paraId="1E452C94" w14:textId="20F72250" w:rsidR="009E075A" w:rsidRPr="009305A5" w:rsidRDefault="000552C3" w:rsidP="000552C3">
      <w:pPr>
        <w:rPr>
          <w:rFonts w:ascii="Arial" w:hAnsi="Arial" w:cs="Arial"/>
          <w:sz w:val="20"/>
          <w:szCs w:val="20"/>
        </w:rPr>
      </w:pPr>
      <w:r w:rsidRPr="009305A5">
        <w:rPr>
          <w:rFonts w:ascii="Arial" w:hAnsi="Arial" w:cs="Arial"/>
          <w:sz w:val="20"/>
          <w:szCs w:val="20"/>
        </w:rPr>
        <w:t>Two Circles</w:t>
      </w:r>
      <w:r w:rsidR="004C6849" w:rsidRPr="009305A5">
        <w:rPr>
          <w:rFonts w:ascii="Arial" w:hAnsi="Arial" w:cs="Arial"/>
          <w:sz w:val="20"/>
          <w:szCs w:val="20"/>
        </w:rPr>
        <w:t>, a Bruin Sports Capital</w:t>
      </w:r>
      <w:r w:rsidR="00C658E3" w:rsidRPr="009305A5">
        <w:rPr>
          <w:rFonts w:ascii="Arial" w:hAnsi="Arial" w:cs="Arial"/>
          <w:sz w:val="20"/>
          <w:szCs w:val="20"/>
        </w:rPr>
        <w:t xml:space="preserve"> </w:t>
      </w:r>
      <w:r w:rsidR="004C6849" w:rsidRPr="009305A5">
        <w:rPr>
          <w:rFonts w:ascii="Arial" w:hAnsi="Arial" w:cs="Arial"/>
          <w:sz w:val="20"/>
          <w:szCs w:val="20"/>
        </w:rPr>
        <w:t xml:space="preserve">company, </w:t>
      </w:r>
      <w:r w:rsidR="00C658E3" w:rsidRPr="009305A5">
        <w:rPr>
          <w:rFonts w:ascii="Arial" w:hAnsi="Arial" w:cs="Arial"/>
          <w:sz w:val="20"/>
          <w:szCs w:val="20"/>
        </w:rPr>
        <w:t>helps</w:t>
      </w:r>
      <w:r w:rsidRPr="009305A5">
        <w:rPr>
          <w:rFonts w:ascii="Arial" w:hAnsi="Arial" w:cs="Arial"/>
          <w:sz w:val="20"/>
          <w:szCs w:val="20"/>
        </w:rPr>
        <w:t xml:space="preserve"> over 300 leading sports rights-owners </w:t>
      </w:r>
      <w:r w:rsidR="00AB5EED" w:rsidRPr="009305A5">
        <w:rPr>
          <w:rFonts w:ascii="Arial" w:hAnsi="Arial" w:cs="Arial"/>
          <w:sz w:val="20"/>
          <w:szCs w:val="20"/>
        </w:rPr>
        <w:t>including the NFL,</w:t>
      </w:r>
      <w:r w:rsidR="00BB7917" w:rsidRPr="009305A5">
        <w:rPr>
          <w:rFonts w:ascii="Arial" w:hAnsi="Arial" w:cs="Arial"/>
          <w:sz w:val="20"/>
          <w:szCs w:val="20"/>
        </w:rPr>
        <w:t xml:space="preserve"> UEFA,</w:t>
      </w:r>
      <w:r w:rsidR="00AB5EED" w:rsidRPr="009305A5">
        <w:rPr>
          <w:rFonts w:ascii="Arial" w:hAnsi="Arial" w:cs="Arial"/>
          <w:sz w:val="20"/>
          <w:szCs w:val="20"/>
        </w:rPr>
        <w:t xml:space="preserve"> Premier League, F1</w:t>
      </w:r>
      <w:r w:rsidR="004A1D24" w:rsidRPr="009305A5">
        <w:rPr>
          <w:rFonts w:ascii="Arial" w:hAnsi="Arial" w:cs="Arial"/>
          <w:sz w:val="20"/>
          <w:szCs w:val="20"/>
        </w:rPr>
        <w:t>, World Rugby</w:t>
      </w:r>
      <w:r w:rsidR="00BB7917" w:rsidRPr="009305A5">
        <w:rPr>
          <w:rFonts w:ascii="Arial" w:hAnsi="Arial" w:cs="Arial"/>
          <w:sz w:val="20"/>
          <w:szCs w:val="20"/>
        </w:rPr>
        <w:t xml:space="preserve"> and</w:t>
      </w:r>
      <w:r w:rsidR="00AB5EED" w:rsidRPr="009305A5">
        <w:rPr>
          <w:rFonts w:ascii="Arial" w:hAnsi="Arial" w:cs="Arial"/>
          <w:sz w:val="20"/>
          <w:szCs w:val="20"/>
        </w:rPr>
        <w:t xml:space="preserve"> Wimbledon </w:t>
      </w:r>
      <w:r w:rsidRPr="009305A5">
        <w:rPr>
          <w:rFonts w:ascii="Arial" w:hAnsi="Arial" w:cs="Arial"/>
          <w:sz w:val="20"/>
          <w:szCs w:val="20"/>
        </w:rPr>
        <w:t>use data</w:t>
      </w:r>
      <w:r w:rsidR="007D7996" w:rsidRPr="009305A5">
        <w:rPr>
          <w:rFonts w:ascii="Arial" w:hAnsi="Arial" w:cs="Arial"/>
          <w:sz w:val="20"/>
          <w:szCs w:val="20"/>
        </w:rPr>
        <w:t xml:space="preserve"> analytics around sports fan behaviour</w:t>
      </w:r>
      <w:r w:rsidRPr="009305A5">
        <w:rPr>
          <w:rFonts w:ascii="Arial" w:hAnsi="Arial" w:cs="Arial"/>
          <w:sz w:val="20"/>
          <w:szCs w:val="20"/>
        </w:rPr>
        <w:t xml:space="preserve"> to drive commercial growth</w:t>
      </w:r>
      <w:r w:rsidR="00CF23C0" w:rsidRPr="009305A5">
        <w:rPr>
          <w:rFonts w:ascii="Arial" w:hAnsi="Arial" w:cs="Arial"/>
          <w:sz w:val="20"/>
          <w:szCs w:val="20"/>
        </w:rPr>
        <w:t xml:space="preserve"> </w:t>
      </w:r>
      <w:r w:rsidR="008D7387" w:rsidRPr="009305A5">
        <w:rPr>
          <w:rFonts w:ascii="Arial" w:hAnsi="Arial" w:cs="Arial"/>
          <w:sz w:val="20"/>
          <w:szCs w:val="20"/>
        </w:rPr>
        <w:t>and</w:t>
      </w:r>
      <w:r w:rsidR="00C5779B" w:rsidRPr="009305A5">
        <w:rPr>
          <w:rFonts w:ascii="Arial" w:hAnsi="Arial" w:cs="Arial"/>
          <w:sz w:val="20"/>
          <w:szCs w:val="20"/>
        </w:rPr>
        <w:t xml:space="preserve"> capitalise on</w:t>
      </w:r>
      <w:r w:rsidR="008D7387" w:rsidRPr="009305A5">
        <w:rPr>
          <w:rFonts w:ascii="Arial" w:hAnsi="Arial" w:cs="Arial"/>
          <w:sz w:val="20"/>
          <w:szCs w:val="20"/>
        </w:rPr>
        <w:t xml:space="preserve"> </w:t>
      </w:r>
      <w:r w:rsidR="00C5779B" w:rsidRPr="009305A5">
        <w:rPr>
          <w:rFonts w:ascii="Arial" w:hAnsi="Arial" w:cs="Arial"/>
          <w:sz w:val="20"/>
          <w:szCs w:val="20"/>
        </w:rPr>
        <w:t xml:space="preserve">the shift in media consumption </w:t>
      </w:r>
      <w:r w:rsidR="008D7387" w:rsidRPr="009305A5">
        <w:rPr>
          <w:rFonts w:ascii="Arial" w:hAnsi="Arial" w:cs="Arial"/>
          <w:sz w:val="20"/>
          <w:szCs w:val="20"/>
        </w:rPr>
        <w:t>to digital</w:t>
      </w:r>
      <w:r w:rsidR="00C5779B" w:rsidRPr="009305A5">
        <w:rPr>
          <w:rFonts w:ascii="Arial" w:hAnsi="Arial" w:cs="Arial"/>
          <w:sz w:val="20"/>
          <w:szCs w:val="20"/>
        </w:rPr>
        <w:t xml:space="preserve"> channels</w:t>
      </w:r>
      <w:r w:rsidR="00AB5EED" w:rsidRPr="009305A5">
        <w:rPr>
          <w:rFonts w:ascii="Arial" w:hAnsi="Arial" w:cs="Arial"/>
          <w:sz w:val="20"/>
          <w:szCs w:val="20"/>
        </w:rPr>
        <w:t>.</w:t>
      </w:r>
    </w:p>
    <w:p w14:paraId="4E1BA362" w14:textId="77777777" w:rsidR="009E075A" w:rsidRPr="009305A5" w:rsidRDefault="009E075A" w:rsidP="000552C3">
      <w:pPr>
        <w:rPr>
          <w:rFonts w:ascii="Arial" w:hAnsi="Arial" w:cs="Arial"/>
          <w:sz w:val="20"/>
          <w:szCs w:val="20"/>
        </w:rPr>
      </w:pPr>
    </w:p>
    <w:p w14:paraId="74DE2EBF" w14:textId="05FC99B1" w:rsidR="008A160E" w:rsidRPr="009305A5" w:rsidRDefault="009E075A" w:rsidP="008A160E">
      <w:pPr>
        <w:rPr>
          <w:rFonts w:ascii="Arial" w:hAnsi="Arial" w:cs="Arial"/>
          <w:sz w:val="20"/>
          <w:szCs w:val="20"/>
        </w:rPr>
      </w:pPr>
      <w:r w:rsidRPr="009305A5">
        <w:rPr>
          <w:rFonts w:ascii="Arial" w:hAnsi="Arial" w:cs="Arial"/>
          <w:sz w:val="20"/>
          <w:szCs w:val="20"/>
        </w:rPr>
        <w:t xml:space="preserve">Two Circles </w:t>
      </w:r>
      <w:r w:rsidR="00C658E3" w:rsidRPr="009305A5">
        <w:rPr>
          <w:rFonts w:ascii="Arial" w:hAnsi="Arial" w:cs="Arial"/>
          <w:sz w:val="20"/>
          <w:szCs w:val="20"/>
        </w:rPr>
        <w:t xml:space="preserve">will </w:t>
      </w:r>
      <w:r w:rsidR="00CF23C0" w:rsidRPr="009305A5">
        <w:rPr>
          <w:rFonts w:ascii="Arial" w:hAnsi="Arial" w:cs="Arial"/>
          <w:sz w:val="20"/>
          <w:szCs w:val="20"/>
        </w:rPr>
        <w:t>integrate</w:t>
      </w:r>
      <w:r w:rsidR="00C658E3" w:rsidRPr="009305A5">
        <w:rPr>
          <w:rFonts w:ascii="Arial" w:hAnsi="Arial" w:cs="Arial"/>
          <w:sz w:val="20"/>
          <w:szCs w:val="20"/>
        </w:rPr>
        <w:t xml:space="preserve"> TRM with</w:t>
      </w:r>
      <w:r w:rsidR="00CF23C0" w:rsidRPr="009305A5">
        <w:rPr>
          <w:rFonts w:ascii="Arial" w:hAnsi="Arial" w:cs="Arial"/>
          <w:sz w:val="20"/>
          <w:szCs w:val="20"/>
        </w:rPr>
        <w:t>in</w:t>
      </w:r>
      <w:r w:rsidR="00C658E3" w:rsidRPr="009305A5">
        <w:rPr>
          <w:rFonts w:ascii="Arial" w:hAnsi="Arial" w:cs="Arial"/>
          <w:sz w:val="20"/>
          <w:szCs w:val="20"/>
        </w:rPr>
        <w:t xml:space="preserve"> </w:t>
      </w:r>
      <w:r w:rsidR="00CF23C0" w:rsidRPr="009305A5">
        <w:rPr>
          <w:rFonts w:ascii="Arial" w:hAnsi="Arial" w:cs="Arial"/>
          <w:sz w:val="20"/>
          <w:szCs w:val="20"/>
        </w:rPr>
        <w:t xml:space="preserve">the business </w:t>
      </w:r>
      <w:r w:rsidRPr="009305A5">
        <w:rPr>
          <w:rFonts w:ascii="Arial" w:hAnsi="Arial" w:cs="Arial"/>
          <w:sz w:val="20"/>
          <w:szCs w:val="20"/>
        </w:rPr>
        <w:t>through</w:t>
      </w:r>
      <w:r w:rsidR="00C658E3" w:rsidRPr="009305A5">
        <w:rPr>
          <w:rFonts w:ascii="Arial" w:hAnsi="Arial" w:cs="Arial"/>
          <w:sz w:val="20"/>
          <w:szCs w:val="20"/>
        </w:rPr>
        <w:t xml:space="preserve"> the creation of </w:t>
      </w:r>
      <w:r w:rsidR="00B45B98" w:rsidRPr="009305A5">
        <w:rPr>
          <w:rFonts w:ascii="Arial" w:hAnsi="Arial" w:cs="Arial"/>
          <w:sz w:val="20"/>
          <w:szCs w:val="20"/>
        </w:rPr>
        <w:t xml:space="preserve">a </w:t>
      </w:r>
      <w:r w:rsidR="00C658E3" w:rsidRPr="009305A5">
        <w:rPr>
          <w:rFonts w:ascii="Arial" w:hAnsi="Arial" w:cs="Arial"/>
          <w:sz w:val="20"/>
          <w:szCs w:val="20"/>
        </w:rPr>
        <w:t>Rights Management</w:t>
      </w:r>
      <w:r w:rsidR="00B45B98" w:rsidRPr="009305A5">
        <w:rPr>
          <w:rFonts w:ascii="Arial" w:hAnsi="Arial" w:cs="Arial"/>
          <w:sz w:val="20"/>
          <w:szCs w:val="20"/>
        </w:rPr>
        <w:t xml:space="preserve"> function that</w:t>
      </w:r>
      <w:r w:rsidR="000552C3" w:rsidRPr="009305A5">
        <w:rPr>
          <w:rFonts w:ascii="Arial" w:hAnsi="Arial" w:cs="Arial"/>
          <w:sz w:val="20"/>
          <w:szCs w:val="20"/>
        </w:rPr>
        <w:t xml:space="preserve"> will </w:t>
      </w:r>
      <w:r w:rsidR="002B6950" w:rsidRPr="009305A5">
        <w:rPr>
          <w:rFonts w:ascii="Arial" w:hAnsi="Arial" w:cs="Arial"/>
          <w:sz w:val="20"/>
          <w:szCs w:val="20"/>
        </w:rPr>
        <w:t xml:space="preserve">build on TRM’s core commercial sales offering </w:t>
      </w:r>
      <w:r w:rsidR="00C4487A" w:rsidRPr="009305A5">
        <w:rPr>
          <w:rFonts w:ascii="Arial" w:hAnsi="Arial" w:cs="Arial"/>
          <w:sz w:val="20"/>
          <w:szCs w:val="20"/>
        </w:rPr>
        <w:t>with</w:t>
      </w:r>
      <w:r w:rsidR="002B6950" w:rsidRPr="009305A5">
        <w:rPr>
          <w:rFonts w:ascii="Arial" w:hAnsi="Arial" w:cs="Arial"/>
          <w:sz w:val="20"/>
          <w:szCs w:val="20"/>
        </w:rPr>
        <w:t xml:space="preserve"> the addition of</w:t>
      </w:r>
      <w:r w:rsidR="000552C3" w:rsidRPr="009305A5">
        <w:rPr>
          <w:rFonts w:ascii="Arial" w:hAnsi="Arial" w:cs="Arial"/>
          <w:sz w:val="20"/>
          <w:szCs w:val="20"/>
        </w:rPr>
        <w:t xml:space="preserve"> </w:t>
      </w:r>
      <w:r w:rsidR="005B375C" w:rsidRPr="009305A5">
        <w:rPr>
          <w:rFonts w:ascii="Arial" w:hAnsi="Arial" w:cs="Arial"/>
          <w:sz w:val="20"/>
          <w:szCs w:val="20"/>
        </w:rPr>
        <w:t xml:space="preserve">data-driven, </w:t>
      </w:r>
      <w:proofErr w:type="gramStart"/>
      <w:r w:rsidR="000552C3" w:rsidRPr="009305A5">
        <w:rPr>
          <w:rFonts w:ascii="Arial" w:hAnsi="Arial" w:cs="Arial"/>
          <w:sz w:val="20"/>
          <w:szCs w:val="20"/>
        </w:rPr>
        <w:t>digitally-led</w:t>
      </w:r>
      <w:proofErr w:type="gramEnd"/>
      <w:r w:rsidR="000552C3" w:rsidRPr="009305A5">
        <w:rPr>
          <w:rFonts w:ascii="Arial" w:hAnsi="Arial" w:cs="Arial"/>
          <w:sz w:val="20"/>
          <w:szCs w:val="20"/>
        </w:rPr>
        <w:t xml:space="preserve"> sponsorship rights </w:t>
      </w:r>
      <w:r w:rsidR="005F5862" w:rsidRPr="009305A5">
        <w:rPr>
          <w:rFonts w:ascii="Arial" w:hAnsi="Arial" w:cs="Arial"/>
          <w:sz w:val="20"/>
          <w:szCs w:val="20"/>
        </w:rPr>
        <w:t>propositions</w:t>
      </w:r>
      <w:r w:rsidR="000552C3" w:rsidRPr="009305A5">
        <w:rPr>
          <w:rFonts w:ascii="Arial" w:hAnsi="Arial" w:cs="Arial"/>
          <w:sz w:val="20"/>
          <w:szCs w:val="20"/>
        </w:rPr>
        <w:t xml:space="preserve"> that drive significant incremental revenue</w:t>
      </w:r>
      <w:r w:rsidR="00CF23C0" w:rsidRPr="009305A5">
        <w:rPr>
          <w:rFonts w:ascii="Arial" w:hAnsi="Arial" w:cs="Arial"/>
          <w:sz w:val="20"/>
          <w:szCs w:val="20"/>
        </w:rPr>
        <w:t xml:space="preserve"> for sports rights-owners globally</w:t>
      </w:r>
      <w:r w:rsidR="000552C3" w:rsidRPr="009305A5">
        <w:rPr>
          <w:rFonts w:ascii="Arial" w:hAnsi="Arial" w:cs="Arial"/>
          <w:sz w:val="20"/>
          <w:szCs w:val="20"/>
        </w:rPr>
        <w:t xml:space="preserve">. </w:t>
      </w:r>
      <w:r w:rsidR="008A160E" w:rsidRPr="009305A5">
        <w:rPr>
          <w:rFonts w:ascii="Arial" w:hAnsi="Arial" w:cs="Arial"/>
          <w:sz w:val="20"/>
          <w:szCs w:val="20"/>
        </w:rPr>
        <w:t xml:space="preserve">Harry Horsley and Leo Thompson will serve as Co-Presidents of </w:t>
      </w:r>
      <w:r w:rsidR="00B45B98" w:rsidRPr="009305A5">
        <w:rPr>
          <w:rFonts w:ascii="Arial" w:hAnsi="Arial" w:cs="Arial"/>
          <w:sz w:val="20"/>
          <w:szCs w:val="20"/>
        </w:rPr>
        <w:t xml:space="preserve">the </w:t>
      </w:r>
      <w:r w:rsidR="008A160E" w:rsidRPr="009305A5">
        <w:rPr>
          <w:rFonts w:ascii="Arial" w:hAnsi="Arial" w:cs="Arial"/>
          <w:sz w:val="20"/>
          <w:szCs w:val="20"/>
        </w:rPr>
        <w:t>Two Circles Rights Management</w:t>
      </w:r>
      <w:r w:rsidR="00B45B98" w:rsidRPr="009305A5">
        <w:rPr>
          <w:rFonts w:ascii="Arial" w:hAnsi="Arial" w:cs="Arial"/>
          <w:sz w:val="20"/>
          <w:szCs w:val="20"/>
        </w:rPr>
        <w:t xml:space="preserve"> vertical</w:t>
      </w:r>
      <w:r w:rsidR="007D23A8" w:rsidRPr="009305A5">
        <w:rPr>
          <w:rFonts w:ascii="Arial" w:hAnsi="Arial" w:cs="Arial"/>
          <w:sz w:val="20"/>
          <w:szCs w:val="20"/>
        </w:rPr>
        <w:t>.</w:t>
      </w:r>
    </w:p>
    <w:p w14:paraId="3E2F73A0" w14:textId="0AB43AD8" w:rsidR="000552C3" w:rsidRPr="009305A5" w:rsidRDefault="000552C3" w:rsidP="000552C3">
      <w:pPr>
        <w:rPr>
          <w:rFonts w:ascii="Arial" w:hAnsi="Arial" w:cs="Arial"/>
          <w:sz w:val="20"/>
          <w:szCs w:val="20"/>
        </w:rPr>
      </w:pPr>
    </w:p>
    <w:p w14:paraId="14CE6ACC" w14:textId="0FD5004E" w:rsidR="002B6950" w:rsidRPr="009305A5" w:rsidRDefault="002B6950" w:rsidP="002B6950">
      <w:pPr>
        <w:rPr>
          <w:rFonts w:ascii="Arial" w:hAnsi="Arial" w:cs="Arial"/>
          <w:sz w:val="20"/>
          <w:szCs w:val="20"/>
        </w:rPr>
      </w:pPr>
      <w:r w:rsidRPr="009305A5">
        <w:rPr>
          <w:rFonts w:ascii="Arial" w:hAnsi="Arial" w:cs="Arial"/>
          <w:sz w:val="20"/>
          <w:szCs w:val="20"/>
        </w:rPr>
        <w:t>Gareth Balch, CEO of Two Circles, said: “</w:t>
      </w:r>
      <w:r w:rsidR="004F303B" w:rsidRPr="009305A5">
        <w:rPr>
          <w:rFonts w:ascii="Arial" w:hAnsi="Arial" w:cs="Arial"/>
          <w:sz w:val="20"/>
          <w:szCs w:val="20"/>
        </w:rPr>
        <w:t>TRM has created a pioneering rights-sales capability, successfully marketing the unique emotion of sport</w:t>
      </w:r>
      <w:r w:rsidR="0001094F" w:rsidRPr="009305A5">
        <w:rPr>
          <w:rFonts w:ascii="Arial" w:hAnsi="Arial" w:cs="Arial"/>
          <w:sz w:val="20"/>
          <w:szCs w:val="20"/>
        </w:rPr>
        <w:t xml:space="preserve"> to</w:t>
      </w:r>
      <w:r w:rsidR="00DD203D" w:rsidRPr="009305A5">
        <w:rPr>
          <w:rFonts w:ascii="Arial" w:hAnsi="Arial" w:cs="Arial"/>
          <w:sz w:val="20"/>
          <w:szCs w:val="20"/>
        </w:rPr>
        <w:t xml:space="preserve"> driv</w:t>
      </w:r>
      <w:r w:rsidR="0001094F" w:rsidRPr="009305A5">
        <w:rPr>
          <w:rFonts w:ascii="Arial" w:hAnsi="Arial" w:cs="Arial"/>
          <w:sz w:val="20"/>
          <w:szCs w:val="20"/>
        </w:rPr>
        <w:t>e</w:t>
      </w:r>
      <w:r w:rsidR="00DD203D" w:rsidRPr="009305A5">
        <w:rPr>
          <w:rFonts w:ascii="Arial" w:hAnsi="Arial" w:cs="Arial"/>
          <w:sz w:val="20"/>
          <w:szCs w:val="20"/>
        </w:rPr>
        <w:t xml:space="preserve"> commercial results for rights-owners</w:t>
      </w:r>
      <w:r w:rsidR="004F303B" w:rsidRPr="009305A5">
        <w:rPr>
          <w:rFonts w:ascii="Arial" w:hAnsi="Arial" w:cs="Arial"/>
          <w:sz w:val="20"/>
          <w:szCs w:val="20"/>
        </w:rPr>
        <w:t xml:space="preserve"> and </w:t>
      </w:r>
      <w:r w:rsidR="0001094F" w:rsidRPr="009305A5">
        <w:rPr>
          <w:rFonts w:ascii="Arial" w:hAnsi="Arial" w:cs="Arial"/>
          <w:sz w:val="20"/>
          <w:szCs w:val="20"/>
        </w:rPr>
        <w:t>record impact</w:t>
      </w:r>
      <w:r w:rsidR="004F303B" w:rsidRPr="009305A5">
        <w:rPr>
          <w:rFonts w:ascii="Arial" w:hAnsi="Arial" w:cs="Arial"/>
          <w:sz w:val="20"/>
          <w:szCs w:val="20"/>
        </w:rPr>
        <w:t xml:space="preserve"> for brands. By adding in data-driven, </w:t>
      </w:r>
      <w:proofErr w:type="gramStart"/>
      <w:r w:rsidR="004F303B" w:rsidRPr="009305A5">
        <w:rPr>
          <w:rFonts w:ascii="Arial" w:hAnsi="Arial" w:cs="Arial"/>
          <w:sz w:val="20"/>
          <w:szCs w:val="20"/>
        </w:rPr>
        <w:t>digitally-led</w:t>
      </w:r>
      <w:proofErr w:type="gramEnd"/>
      <w:r w:rsidR="004F303B" w:rsidRPr="009305A5">
        <w:rPr>
          <w:rFonts w:ascii="Arial" w:hAnsi="Arial" w:cs="Arial"/>
          <w:sz w:val="20"/>
          <w:szCs w:val="20"/>
        </w:rPr>
        <w:t xml:space="preserve"> rights propositions, we will take sponsorship into </w:t>
      </w:r>
      <w:r w:rsidR="0084658E" w:rsidRPr="009305A5">
        <w:rPr>
          <w:rFonts w:ascii="Arial" w:hAnsi="Arial" w:cs="Arial"/>
          <w:sz w:val="20"/>
          <w:szCs w:val="20"/>
        </w:rPr>
        <w:t xml:space="preserve">a </w:t>
      </w:r>
      <w:r w:rsidR="004F303B" w:rsidRPr="009305A5">
        <w:rPr>
          <w:rFonts w:ascii="Arial" w:hAnsi="Arial" w:cs="Arial"/>
          <w:sz w:val="20"/>
          <w:szCs w:val="20"/>
        </w:rPr>
        <w:t>new era. We</w:t>
      </w:r>
      <w:r w:rsidR="0084658E" w:rsidRPr="009305A5">
        <w:rPr>
          <w:rFonts w:ascii="Arial" w:hAnsi="Arial" w:cs="Arial"/>
          <w:sz w:val="20"/>
          <w:szCs w:val="20"/>
        </w:rPr>
        <w:t>’</w:t>
      </w:r>
      <w:r w:rsidR="004F303B" w:rsidRPr="009305A5">
        <w:rPr>
          <w:rFonts w:ascii="Arial" w:hAnsi="Arial" w:cs="Arial"/>
          <w:sz w:val="20"/>
          <w:szCs w:val="20"/>
        </w:rPr>
        <w:t xml:space="preserve">ve known for years that sports sponsorship is </w:t>
      </w:r>
      <w:r w:rsidR="0084658E" w:rsidRPr="009305A5">
        <w:rPr>
          <w:rFonts w:ascii="Arial" w:hAnsi="Arial" w:cs="Arial"/>
          <w:sz w:val="20"/>
          <w:szCs w:val="20"/>
        </w:rPr>
        <w:t>on the cusp of being</w:t>
      </w:r>
      <w:r w:rsidR="004F303B" w:rsidRPr="009305A5">
        <w:rPr>
          <w:rFonts w:ascii="Arial" w:hAnsi="Arial" w:cs="Arial"/>
          <w:sz w:val="20"/>
          <w:szCs w:val="20"/>
        </w:rPr>
        <w:t xml:space="preserve"> rewir</w:t>
      </w:r>
      <w:r w:rsidR="0084658E" w:rsidRPr="009305A5">
        <w:rPr>
          <w:rFonts w:ascii="Arial" w:hAnsi="Arial" w:cs="Arial"/>
          <w:sz w:val="20"/>
          <w:szCs w:val="20"/>
        </w:rPr>
        <w:t>ed</w:t>
      </w:r>
      <w:r w:rsidR="004F303B" w:rsidRPr="009305A5">
        <w:rPr>
          <w:rFonts w:ascii="Arial" w:hAnsi="Arial" w:cs="Arial"/>
          <w:sz w:val="20"/>
          <w:szCs w:val="20"/>
        </w:rPr>
        <w:t>. Now we will rewire it</w:t>
      </w:r>
      <w:r w:rsidRPr="009305A5">
        <w:rPr>
          <w:rFonts w:ascii="Arial" w:hAnsi="Arial" w:cs="Arial"/>
          <w:sz w:val="20"/>
          <w:szCs w:val="20"/>
        </w:rPr>
        <w:t>.”</w:t>
      </w:r>
    </w:p>
    <w:p w14:paraId="3B56B352" w14:textId="77777777" w:rsidR="000552C3" w:rsidRPr="009305A5" w:rsidRDefault="000552C3" w:rsidP="000552C3">
      <w:pPr>
        <w:rPr>
          <w:rFonts w:ascii="Arial" w:hAnsi="Arial" w:cs="Arial"/>
          <w:sz w:val="20"/>
          <w:szCs w:val="20"/>
          <w:highlight w:val="yellow"/>
        </w:rPr>
      </w:pPr>
    </w:p>
    <w:p w14:paraId="7DB6A20A" w14:textId="2A7DCF5E" w:rsidR="002B6950" w:rsidRPr="009305A5" w:rsidRDefault="002B6950" w:rsidP="00581C5D">
      <w:pPr>
        <w:rPr>
          <w:rFonts w:ascii="Arial" w:hAnsi="Arial" w:cs="Arial"/>
          <w:sz w:val="20"/>
          <w:szCs w:val="20"/>
        </w:rPr>
      </w:pPr>
      <w:r w:rsidRPr="009305A5">
        <w:rPr>
          <w:rFonts w:ascii="Arial" w:hAnsi="Arial" w:cs="Arial"/>
          <w:sz w:val="20"/>
          <w:szCs w:val="20"/>
        </w:rPr>
        <w:t>Harry Horsley and Leo Thompson added: “By combining our proven sales approach with Two Circles’ deliver</w:t>
      </w:r>
      <w:r w:rsidR="0001094F" w:rsidRPr="009305A5">
        <w:rPr>
          <w:rFonts w:ascii="Arial" w:hAnsi="Arial" w:cs="Arial"/>
          <w:sz w:val="20"/>
          <w:szCs w:val="20"/>
        </w:rPr>
        <w:t>y of</w:t>
      </w:r>
      <w:r w:rsidRPr="009305A5">
        <w:rPr>
          <w:rFonts w:ascii="Arial" w:hAnsi="Arial" w:cs="Arial"/>
          <w:sz w:val="20"/>
          <w:szCs w:val="20"/>
        </w:rPr>
        <w:t xml:space="preserve"> targeted and measurable digital audiences at scale, </w:t>
      </w:r>
      <w:r w:rsidR="00DD203D" w:rsidRPr="009305A5">
        <w:rPr>
          <w:rFonts w:ascii="Arial" w:hAnsi="Arial" w:cs="Arial"/>
          <w:sz w:val="20"/>
          <w:szCs w:val="20"/>
        </w:rPr>
        <w:t>we're going to demonstrate – in a more compelling, data-driven way than ever – why sports sponsorship is the most effective marketing channel for brands. Our new</w:t>
      </w:r>
      <w:r w:rsidRPr="009305A5">
        <w:rPr>
          <w:rFonts w:ascii="Arial" w:hAnsi="Arial" w:cs="Arial"/>
          <w:sz w:val="20"/>
          <w:szCs w:val="20"/>
        </w:rPr>
        <w:t xml:space="preserve"> marketing proposition will deliver greater impact for brands, and significant incremental revenue for the sports industry.”</w:t>
      </w:r>
    </w:p>
    <w:p w14:paraId="595A4585" w14:textId="77777777" w:rsidR="00820D32" w:rsidRPr="009305A5" w:rsidRDefault="00820D32" w:rsidP="00820D32">
      <w:pPr>
        <w:rPr>
          <w:rFonts w:ascii="Arial" w:hAnsi="Arial" w:cs="Arial"/>
          <w:sz w:val="20"/>
          <w:szCs w:val="20"/>
        </w:rPr>
      </w:pPr>
    </w:p>
    <w:p w14:paraId="2724EDC4" w14:textId="69C20A17" w:rsidR="00923E1E" w:rsidRPr="009305A5" w:rsidRDefault="008A160E" w:rsidP="00625614">
      <w:pPr>
        <w:pStyle w:val="CommentText"/>
        <w:rPr>
          <w:rFonts w:ascii="Arial" w:hAnsi="Arial" w:cs="Arial"/>
        </w:rPr>
      </w:pPr>
      <w:r w:rsidRPr="009305A5">
        <w:rPr>
          <w:rFonts w:ascii="Arial" w:hAnsi="Arial" w:cs="Arial"/>
        </w:rPr>
        <w:t xml:space="preserve">Two Circles </w:t>
      </w:r>
      <w:r w:rsidR="008843DD" w:rsidRPr="009305A5">
        <w:rPr>
          <w:rFonts w:ascii="Arial" w:hAnsi="Arial" w:cs="Arial"/>
        </w:rPr>
        <w:t xml:space="preserve">has </w:t>
      </w:r>
      <w:r w:rsidR="002B6950" w:rsidRPr="009305A5">
        <w:rPr>
          <w:rFonts w:ascii="Arial" w:hAnsi="Arial" w:cs="Arial"/>
        </w:rPr>
        <w:t xml:space="preserve">also </w:t>
      </w:r>
      <w:r w:rsidRPr="009305A5">
        <w:rPr>
          <w:rFonts w:ascii="Arial" w:hAnsi="Arial" w:cs="Arial"/>
        </w:rPr>
        <w:t>acquire</w:t>
      </w:r>
      <w:r w:rsidR="008843DD" w:rsidRPr="009305A5">
        <w:rPr>
          <w:rFonts w:ascii="Arial" w:hAnsi="Arial" w:cs="Arial"/>
        </w:rPr>
        <w:t>d</w:t>
      </w:r>
      <w:r w:rsidRPr="009305A5">
        <w:rPr>
          <w:rFonts w:ascii="Arial" w:hAnsi="Arial" w:cs="Arial"/>
        </w:rPr>
        <w:t xml:space="preserve"> a </w:t>
      </w:r>
      <w:r w:rsidR="002B6950" w:rsidRPr="009305A5">
        <w:rPr>
          <w:rFonts w:ascii="Arial" w:hAnsi="Arial" w:cs="Arial"/>
        </w:rPr>
        <w:t xml:space="preserve">majority </w:t>
      </w:r>
      <w:r w:rsidRPr="009305A5">
        <w:rPr>
          <w:rFonts w:ascii="Arial" w:hAnsi="Arial" w:cs="Arial"/>
        </w:rPr>
        <w:t xml:space="preserve">stake in </w:t>
      </w:r>
      <w:proofErr w:type="spellStart"/>
      <w:r w:rsidRPr="009305A5">
        <w:rPr>
          <w:rFonts w:ascii="Arial" w:hAnsi="Arial" w:cs="Arial"/>
        </w:rPr>
        <w:t>RugbyX</w:t>
      </w:r>
      <w:proofErr w:type="spellEnd"/>
      <w:r w:rsidRPr="009305A5">
        <w:rPr>
          <w:rFonts w:ascii="Arial" w:hAnsi="Arial" w:cs="Arial"/>
        </w:rPr>
        <w:t>, the World Rugby-approved 5v5 format of the spor</w:t>
      </w:r>
      <w:r w:rsidR="00625614" w:rsidRPr="009305A5">
        <w:rPr>
          <w:rFonts w:ascii="Arial" w:hAnsi="Arial" w:cs="Arial"/>
        </w:rPr>
        <w:t>t f</w:t>
      </w:r>
      <w:r w:rsidRPr="009305A5">
        <w:rPr>
          <w:rFonts w:ascii="Arial" w:hAnsi="Arial" w:cs="Arial"/>
        </w:rPr>
        <w:t>ounded by TRM</w:t>
      </w:r>
      <w:r w:rsidR="005E3CB7" w:rsidRPr="009305A5">
        <w:rPr>
          <w:rFonts w:ascii="Arial" w:hAnsi="Arial" w:cs="Arial"/>
        </w:rPr>
        <w:t xml:space="preserve">. </w:t>
      </w:r>
      <w:proofErr w:type="spellStart"/>
      <w:r w:rsidR="005E3CB7" w:rsidRPr="009305A5">
        <w:rPr>
          <w:rFonts w:ascii="Arial" w:hAnsi="Arial" w:cs="Arial"/>
        </w:rPr>
        <w:t>RugbyX</w:t>
      </w:r>
      <w:proofErr w:type="spellEnd"/>
      <w:r w:rsidR="002B6950" w:rsidRPr="009305A5">
        <w:rPr>
          <w:rFonts w:ascii="Arial" w:hAnsi="Arial" w:cs="Arial"/>
        </w:rPr>
        <w:t xml:space="preserve"> </w:t>
      </w:r>
      <w:r w:rsidR="005E3CB7" w:rsidRPr="009305A5">
        <w:rPr>
          <w:rFonts w:ascii="Arial" w:hAnsi="Arial" w:cs="Arial"/>
        </w:rPr>
        <w:t>f</w:t>
      </w:r>
      <w:r w:rsidR="00625614" w:rsidRPr="009305A5">
        <w:rPr>
          <w:rFonts w:ascii="Arial" w:hAnsi="Arial" w:cs="Arial"/>
        </w:rPr>
        <w:t>eatur</w:t>
      </w:r>
      <w:r w:rsidR="005E3CB7" w:rsidRPr="009305A5">
        <w:rPr>
          <w:rFonts w:ascii="Arial" w:hAnsi="Arial" w:cs="Arial"/>
        </w:rPr>
        <w:t>es</w:t>
      </w:r>
      <w:r w:rsidR="00625614" w:rsidRPr="009305A5">
        <w:rPr>
          <w:rFonts w:ascii="Arial" w:hAnsi="Arial" w:cs="Arial"/>
        </w:rPr>
        <w:t xml:space="preserve"> men’s and women’s international players</w:t>
      </w:r>
      <w:r w:rsidR="002B6950" w:rsidRPr="009305A5">
        <w:rPr>
          <w:rFonts w:ascii="Arial" w:hAnsi="Arial" w:cs="Arial"/>
        </w:rPr>
        <w:t xml:space="preserve"> competing on an equal platform, with equal pay, and</w:t>
      </w:r>
      <w:r w:rsidR="00076E89" w:rsidRPr="009305A5">
        <w:rPr>
          <w:rFonts w:ascii="Arial" w:hAnsi="Arial" w:cs="Arial"/>
        </w:rPr>
        <w:t xml:space="preserve"> debuted in 2019 at London’s O2 Arena</w:t>
      </w:r>
      <w:r w:rsidR="002B6950" w:rsidRPr="009305A5">
        <w:rPr>
          <w:rFonts w:ascii="Arial" w:hAnsi="Arial" w:cs="Arial"/>
        </w:rPr>
        <w:t>. It</w:t>
      </w:r>
      <w:r w:rsidR="005E3CB7" w:rsidRPr="009305A5">
        <w:rPr>
          <w:rFonts w:ascii="Arial" w:hAnsi="Arial" w:cs="Arial"/>
        </w:rPr>
        <w:t xml:space="preserve"> </w:t>
      </w:r>
      <w:r w:rsidR="008843DD" w:rsidRPr="009305A5">
        <w:rPr>
          <w:rFonts w:ascii="Arial" w:hAnsi="Arial" w:cs="Arial"/>
        </w:rPr>
        <w:t>will</w:t>
      </w:r>
      <w:r w:rsidR="005E3CB7" w:rsidRPr="009305A5">
        <w:rPr>
          <w:rFonts w:ascii="Arial" w:hAnsi="Arial" w:cs="Arial"/>
        </w:rPr>
        <w:t xml:space="preserve"> be</w:t>
      </w:r>
      <w:r w:rsidR="008843DD" w:rsidRPr="009305A5">
        <w:rPr>
          <w:rFonts w:ascii="Arial" w:hAnsi="Arial" w:cs="Arial"/>
        </w:rPr>
        <w:t xml:space="preserve"> </w:t>
      </w:r>
      <w:r w:rsidR="005E3CB7" w:rsidRPr="009305A5">
        <w:rPr>
          <w:rFonts w:ascii="Arial" w:hAnsi="Arial" w:cs="Arial"/>
        </w:rPr>
        <w:t xml:space="preserve">expanded </w:t>
      </w:r>
      <w:r w:rsidR="00B45B98" w:rsidRPr="009305A5">
        <w:rPr>
          <w:rFonts w:ascii="Arial" w:hAnsi="Arial" w:cs="Arial"/>
        </w:rPr>
        <w:t>globally</w:t>
      </w:r>
      <w:r w:rsidR="005E3CB7" w:rsidRPr="009305A5">
        <w:rPr>
          <w:rFonts w:ascii="Arial" w:hAnsi="Arial" w:cs="Arial"/>
        </w:rPr>
        <w:t xml:space="preserve"> </w:t>
      </w:r>
      <w:r w:rsidR="00CC0D76" w:rsidRPr="009305A5">
        <w:rPr>
          <w:rFonts w:ascii="Arial" w:hAnsi="Arial" w:cs="Arial"/>
        </w:rPr>
        <w:t>from</w:t>
      </w:r>
      <w:r w:rsidR="005E3CB7" w:rsidRPr="009305A5">
        <w:rPr>
          <w:rFonts w:ascii="Arial" w:hAnsi="Arial" w:cs="Arial"/>
        </w:rPr>
        <w:t xml:space="preserve"> 2021</w:t>
      </w:r>
      <w:r w:rsidRPr="009305A5">
        <w:rPr>
          <w:rFonts w:ascii="Arial" w:hAnsi="Arial" w:cs="Arial"/>
        </w:rPr>
        <w:t xml:space="preserve">. </w:t>
      </w:r>
    </w:p>
    <w:p w14:paraId="7CE60564" w14:textId="77777777" w:rsidR="00923E1E" w:rsidRPr="009305A5" w:rsidRDefault="00923E1E" w:rsidP="003449EE">
      <w:pPr>
        <w:rPr>
          <w:rFonts w:ascii="Arial" w:hAnsi="Arial" w:cs="Arial"/>
          <w:sz w:val="20"/>
          <w:szCs w:val="20"/>
        </w:rPr>
      </w:pPr>
    </w:p>
    <w:p w14:paraId="17E98978" w14:textId="575200FF" w:rsidR="00EA5EA1" w:rsidRPr="009305A5" w:rsidRDefault="003E1209" w:rsidP="00EA5EA1">
      <w:pPr>
        <w:rPr>
          <w:rFonts w:ascii="Arial" w:hAnsi="Arial" w:cs="Arial"/>
          <w:sz w:val="20"/>
          <w:szCs w:val="20"/>
          <w:lang w:val="en-US"/>
        </w:rPr>
      </w:pPr>
      <w:r w:rsidRPr="009305A5">
        <w:rPr>
          <w:rFonts w:ascii="Arial" w:hAnsi="Arial" w:cs="Arial"/>
          <w:sz w:val="20"/>
          <w:szCs w:val="20"/>
        </w:rPr>
        <w:t xml:space="preserve">Commenting on the deal, </w:t>
      </w:r>
      <w:r w:rsidR="0010091C" w:rsidRPr="009305A5">
        <w:rPr>
          <w:rFonts w:ascii="Arial" w:hAnsi="Arial" w:cs="Arial"/>
          <w:sz w:val="20"/>
          <w:szCs w:val="20"/>
        </w:rPr>
        <w:t xml:space="preserve">George Pyne, Founder and CEO of Bruin Sports Capital, said: </w:t>
      </w:r>
      <w:r w:rsidR="009F40C1" w:rsidRPr="009305A5">
        <w:rPr>
          <w:rFonts w:ascii="Arial" w:hAnsi="Arial" w:cs="Arial"/>
          <w:sz w:val="20"/>
          <w:szCs w:val="20"/>
          <w:lang w:val="en-US"/>
        </w:rPr>
        <w:t>“The growth of the sports marketing industry will be directly correlated to a marketer’s ability to definitively quantify the value of an investment across an ever-growing set of platforms. Two Circles has just put itself at the forefront of all of this by creating an end-to-end, data-driven resource for sponsors and properties to create value and transparency for marketing program</w:t>
      </w:r>
      <w:r w:rsidR="009305A5" w:rsidRPr="009305A5">
        <w:rPr>
          <w:rFonts w:ascii="Arial" w:hAnsi="Arial" w:cs="Arial"/>
          <w:sz w:val="20"/>
          <w:szCs w:val="20"/>
          <w:lang w:val="en-US"/>
        </w:rPr>
        <w:t>s</w:t>
      </w:r>
      <w:r w:rsidR="009F40C1" w:rsidRPr="009305A5">
        <w:rPr>
          <w:rFonts w:ascii="Arial" w:hAnsi="Arial" w:cs="Arial"/>
          <w:sz w:val="20"/>
          <w:szCs w:val="20"/>
          <w:lang w:val="en-US"/>
        </w:rPr>
        <w:t xml:space="preserve"> that few can match.” </w:t>
      </w:r>
    </w:p>
    <w:p w14:paraId="787574A4" w14:textId="4D08AFB0" w:rsidR="009F40C1" w:rsidRDefault="009F40C1" w:rsidP="00EA5EA1">
      <w:pPr>
        <w:rPr>
          <w:rFonts w:ascii="Arial" w:hAnsi="Arial" w:cs="Arial"/>
          <w:sz w:val="20"/>
          <w:szCs w:val="20"/>
        </w:rPr>
      </w:pPr>
    </w:p>
    <w:p w14:paraId="6148D35E" w14:textId="77777777" w:rsidR="009F40C1" w:rsidRPr="00EA5EA1" w:rsidRDefault="009F40C1" w:rsidP="00EA5EA1">
      <w:pPr>
        <w:rPr>
          <w:rFonts w:ascii="Arial" w:hAnsi="Arial" w:cs="Arial"/>
          <w:sz w:val="20"/>
          <w:szCs w:val="20"/>
        </w:rPr>
      </w:pPr>
    </w:p>
    <w:p w14:paraId="56D1CCBB" w14:textId="754B8C6B" w:rsidR="0010091C" w:rsidRPr="0010091C" w:rsidRDefault="0010091C" w:rsidP="0010091C">
      <w:pPr>
        <w:rPr>
          <w:rFonts w:ascii="Arial" w:hAnsi="Arial" w:cs="Arial"/>
          <w:sz w:val="20"/>
          <w:szCs w:val="20"/>
        </w:rPr>
      </w:pPr>
    </w:p>
    <w:p w14:paraId="220CF5AA" w14:textId="2CE1D2CB" w:rsidR="00BC34E8" w:rsidRPr="005A3F4C" w:rsidRDefault="00186D1E" w:rsidP="003449EE">
      <w:pPr>
        <w:jc w:val="center"/>
        <w:rPr>
          <w:rFonts w:ascii="Arial" w:eastAsia="Arial" w:hAnsi="Arial" w:cs="Arial"/>
          <w:b/>
          <w:color w:val="000000" w:themeColor="text1"/>
          <w:sz w:val="20"/>
          <w:szCs w:val="20"/>
        </w:rPr>
      </w:pPr>
      <w:r w:rsidRPr="005A3F4C">
        <w:rPr>
          <w:rFonts w:ascii="Arial" w:eastAsia="Arial" w:hAnsi="Arial" w:cs="Arial"/>
          <w:b/>
          <w:color w:val="000000" w:themeColor="text1"/>
          <w:sz w:val="20"/>
          <w:szCs w:val="20"/>
        </w:rPr>
        <w:t>-ENDS-</w:t>
      </w:r>
    </w:p>
    <w:p w14:paraId="1D885D61" w14:textId="18C08A24" w:rsidR="0038738A" w:rsidRPr="005A3F4C" w:rsidRDefault="0056078B" w:rsidP="00F8221D">
      <w:pPr>
        <w:spacing w:after="160" w:line="259" w:lineRule="auto"/>
        <w:rPr>
          <w:rFonts w:ascii="Arial" w:eastAsia="Arial" w:hAnsi="Arial" w:cs="Arial"/>
          <w:b/>
          <w:color w:val="000000" w:themeColor="text1"/>
          <w:sz w:val="20"/>
          <w:szCs w:val="20"/>
        </w:rPr>
      </w:pPr>
      <w:r w:rsidRPr="005A3F4C">
        <w:rPr>
          <w:rFonts w:ascii="Arial" w:eastAsia="Arial" w:hAnsi="Arial" w:cs="Arial"/>
          <w:b/>
          <w:color w:val="000000" w:themeColor="text1"/>
          <w:sz w:val="20"/>
          <w:szCs w:val="20"/>
        </w:rPr>
        <w:br w:type="page"/>
      </w:r>
      <w:r w:rsidR="0038738A" w:rsidRPr="005A3F4C">
        <w:rPr>
          <w:rFonts w:ascii="Arial" w:eastAsia="Arial" w:hAnsi="Arial" w:cs="Arial"/>
          <w:b/>
          <w:color w:val="000000" w:themeColor="text1"/>
          <w:sz w:val="20"/>
          <w:szCs w:val="20"/>
        </w:rPr>
        <w:lastRenderedPageBreak/>
        <w:t>For further information:</w:t>
      </w:r>
    </w:p>
    <w:p w14:paraId="137313F4" w14:textId="77777777" w:rsidR="0038738A" w:rsidRPr="005A3F4C" w:rsidRDefault="0038738A" w:rsidP="0038738A">
      <w:pPr>
        <w:spacing w:after="160" w:line="276" w:lineRule="auto"/>
        <w:rPr>
          <w:rFonts w:ascii="Arial" w:eastAsia="Arial" w:hAnsi="Arial" w:cs="Arial"/>
          <w:b/>
          <w:color w:val="000000" w:themeColor="text1"/>
          <w:sz w:val="20"/>
          <w:szCs w:val="20"/>
        </w:rPr>
      </w:pPr>
      <w:r w:rsidRPr="005A3F4C">
        <w:rPr>
          <w:rFonts w:ascii="Arial" w:eastAsia="Arial" w:hAnsi="Arial" w:cs="Arial"/>
          <w:color w:val="000000" w:themeColor="text1"/>
          <w:sz w:val="20"/>
          <w:szCs w:val="20"/>
        </w:rPr>
        <w:t>Matt Cutler</w:t>
      </w:r>
      <w:r w:rsidRPr="005A3F4C">
        <w:rPr>
          <w:rFonts w:ascii="Arial" w:eastAsia="Arial" w:hAnsi="Arial" w:cs="Arial"/>
          <w:color w:val="000000" w:themeColor="text1"/>
          <w:sz w:val="20"/>
          <w:szCs w:val="20"/>
        </w:rPr>
        <w:br/>
        <w:t xml:space="preserve">Head of Communications, Two Circles </w:t>
      </w:r>
      <w:r w:rsidRPr="005A3F4C">
        <w:rPr>
          <w:rFonts w:ascii="Arial" w:eastAsia="Arial" w:hAnsi="Arial" w:cs="Arial"/>
          <w:color w:val="000000" w:themeColor="text1"/>
          <w:sz w:val="20"/>
          <w:szCs w:val="20"/>
        </w:rPr>
        <w:br/>
      </w:r>
      <w:hyperlink r:id="rId9">
        <w:r w:rsidRPr="005A3F4C">
          <w:rPr>
            <w:rFonts w:ascii="Arial" w:eastAsia="Arial" w:hAnsi="Arial" w:cs="Arial"/>
            <w:color w:val="000000" w:themeColor="text1"/>
            <w:sz w:val="20"/>
            <w:szCs w:val="20"/>
            <w:u w:val="single"/>
          </w:rPr>
          <w:t>matt.cutler@twocircles.com</w:t>
        </w:r>
      </w:hyperlink>
      <w:r w:rsidRPr="005A3F4C">
        <w:rPr>
          <w:rFonts w:ascii="Arial" w:eastAsia="Arial" w:hAnsi="Arial" w:cs="Arial"/>
          <w:color w:val="000000" w:themeColor="text1"/>
          <w:sz w:val="20"/>
          <w:szCs w:val="20"/>
        </w:rPr>
        <w:br/>
        <w:t>+447957184415</w:t>
      </w:r>
    </w:p>
    <w:p w14:paraId="7DFDB74A" w14:textId="45E2CE7D" w:rsidR="00A721BB" w:rsidRPr="0068148D" w:rsidRDefault="0038738A" w:rsidP="0068148D">
      <w:pPr>
        <w:rPr>
          <w:rFonts w:ascii="Arial" w:hAnsi="Arial" w:cs="Arial"/>
          <w:sz w:val="20"/>
          <w:szCs w:val="20"/>
        </w:rPr>
      </w:pPr>
      <w:r w:rsidRPr="005A3F4C">
        <w:rPr>
          <w:rFonts w:ascii="Arial" w:eastAsia="Arial" w:hAnsi="Arial" w:cs="Arial"/>
          <w:b/>
          <w:color w:val="000000" w:themeColor="text1"/>
          <w:sz w:val="20"/>
          <w:szCs w:val="20"/>
        </w:rPr>
        <w:t>About Two Circles</w:t>
      </w:r>
      <w:r w:rsidRPr="005A3F4C">
        <w:rPr>
          <w:rFonts w:ascii="Arial" w:eastAsia="Arial" w:hAnsi="Arial" w:cs="Arial"/>
          <w:b/>
          <w:color w:val="000000" w:themeColor="text1"/>
          <w:sz w:val="20"/>
          <w:szCs w:val="20"/>
        </w:rPr>
        <w:br/>
      </w:r>
      <w:r w:rsidR="00923E1E" w:rsidRPr="005A3F4C">
        <w:rPr>
          <w:rFonts w:ascii="Arial" w:hAnsi="Arial" w:cs="Arial"/>
          <w:sz w:val="20"/>
          <w:szCs w:val="20"/>
        </w:rPr>
        <w:t xml:space="preserve">From </w:t>
      </w:r>
      <w:r w:rsidR="00923E1E">
        <w:rPr>
          <w:rFonts w:ascii="Arial" w:hAnsi="Arial" w:cs="Arial"/>
          <w:sz w:val="20"/>
          <w:szCs w:val="20"/>
        </w:rPr>
        <w:t>five</w:t>
      </w:r>
      <w:r w:rsidR="00923E1E" w:rsidRPr="005A3F4C">
        <w:rPr>
          <w:rFonts w:ascii="Arial" w:hAnsi="Arial" w:cs="Arial"/>
          <w:sz w:val="20"/>
          <w:szCs w:val="20"/>
        </w:rPr>
        <w:t xml:space="preserve"> international offices (London, New York, Los Angeles, </w:t>
      </w:r>
      <w:r w:rsidR="00923E1E">
        <w:rPr>
          <w:rFonts w:ascii="Arial" w:hAnsi="Arial" w:cs="Arial"/>
          <w:sz w:val="20"/>
          <w:szCs w:val="20"/>
        </w:rPr>
        <w:t xml:space="preserve">Paris, </w:t>
      </w:r>
      <w:r w:rsidR="00923E1E" w:rsidRPr="005A3F4C">
        <w:rPr>
          <w:rFonts w:ascii="Arial" w:hAnsi="Arial" w:cs="Arial"/>
          <w:sz w:val="20"/>
          <w:szCs w:val="20"/>
        </w:rPr>
        <w:t xml:space="preserve">Bern), </w:t>
      </w:r>
      <w:r w:rsidRPr="005A3F4C">
        <w:rPr>
          <w:rFonts w:ascii="Arial" w:hAnsi="Arial" w:cs="Arial"/>
          <w:color w:val="000000" w:themeColor="text1"/>
          <w:sz w:val="20"/>
          <w:szCs w:val="20"/>
        </w:rPr>
        <w:t xml:space="preserve">Two Circles uses </w:t>
      </w:r>
      <w:r w:rsidR="00962744" w:rsidRPr="005A3F4C">
        <w:rPr>
          <w:rFonts w:ascii="Arial" w:hAnsi="Arial" w:cs="Arial"/>
          <w:color w:val="000000" w:themeColor="text1"/>
          <w:sz w:val="20"/>
          <w:szCs w:val="20"/>
        </w:rPr>
        <w:t xml:space="preserve">data to grow direct relationships between sports and </w:t>
      </w:r>
      <w:proofErr w:type="gramStart"/>
      <w:r w:rsidR="00962744" w:rsidRPr="005A3F4C">
        <w:rPr>
          <w:rFonts w:ascii="Arial" w:hAnsi="Arial" w:cs="Arial"/>
          <w:color w:val="000000" w:themeColor="text1"/>
          <w:sz w:val="20"/>
          <w:szCs w:val="20"/>
        </w:rPr>
        <w:t>fans, and</w:t>
      </w:r>
      <w:proofErr w:type="gramEnd"/>
      <w:r w:rsidR="00962744" w:rsidRPr="005A3F4C">
        <w:rPr>
          <w:rFonts w:ascii="Arial" w:hAnsi="Arial" w:cs="Arial"/>
          <w:color w:val="000000" w:themeColor="text1"/>
          <w:sz w:val="20"/>
          <w:szCs w:val="20"/>
        </w:rPr>
        <w:t xml:space="preserve"> drive</w:t>
      </w:r>
      <w:r w:rsidR="004B6F8B" w:rsidRPr="005A3F4C">
        <w:rPr>
          <w:rFonts w:ascii="Arial" w:hAnsi="Arial" w:cs="Arial"/>
          <w:color w:val="000000" w:themeColor="text1"/>
          <w:sz w:val="20"/>
          <w:szCs w:val="20"/>
        </w:rPr>
        <w:t>s</w:t>
      </w:r>
      <w:r w:rsidR="00962744" w:rsidRPr="005A3F4C">
        <w:rPr>
          <w:rFonts w:ascii="Arial" w:hAnsi="Arial" w:cs="Arial"/>
          <w:color w:val="000000" w:themeColor="text1"/>
          <w:sz w:val="20"/>
          <w:szCs w:val="20"/>
        </w:rPr>
        <w:t xml:space="preserve"> business growth for over 300 of the world’s leading sports </w:t>
      </w:r>
      <w:r w:rsidR="00E02A37" w:rsidRPr="005A3F4C">
        <w:rPr>
          <w:rFonts w:ascii="Arial" w:hAnsi="Arial" w:cs="Arial"/>
          <w:color w:val="000000" w:themeColor="text1"/>
          <w:sz w:val="20"/>
          <w:szCs w:val="20"/>
        </w:rPr>
        <w:t>rights-owners</w:t>
      </w:r>
      <w:r w:rsidR="00962744" w:rsidRPr="005A3F4C">
        <w:rPr>
          <w:rFonts w:ascii="Arial" w:hAnsi="Arial" w:cs="Arial"/>
          <w:color w:val="000000" w:themeColor="text1"/>
          <w:sz w:val="20"/>
          <w:szCs w:val="20"/>
        </w:rPr>
        <w:t>. </w:t>
      </w:r>
      <w:r w:rsidRPr="005A3F4C">
        <w:rPr>
          <w:rFonts w:ascii="Arial" w:hAnsi="Arial" w:cs="Arial"/>
          <w:color w:val="000000" w:themeColor="text1"/>
          <w:sz w:val="20"/>
          <w:szCs w:val="20"/>
        </w:rPr>
        <w:t xml:space="preserve">Two Circles’ technology-driven, service-led offering helps its clients improve customer experience, increase revenue and enhance their </w:t>
      </w:r>
      <w:r w:rsidR="003E54E4" w:rsidRPr="005A3F4C">
        <w:rPr>
          <w:rFonts w:ascii="Arial" w:hAnsi="Arial" w:cs="Arial"/>
          <w:color w:val="000000" w:themeColor="text1"/>
          <w:sz w:val="20"/>
          <w:szCs w:val="20"/>
        </w:rPr>
        <w:t>sponsorship</w:t>
      </w:r>
      <w:r w:rsidRPr="005A3F4C">
        <w:rPr>
          <w:rFonts w:ascii="Arial" w:hAnsi="Arial" w:cs="Arial"/>
          <w:color w:val="000000" w:themeColor="text1"/>
          <w:sz w:val="20"/>
          <w:szCs w:val="20"/>
        </w:rPr>
        <w:t xml:space="preserve"> proposition. </w:t>
      </w:r>
      <w:r w:rsidR="00016A67" w:rsidRPr="005A3F4C">
        <w:rPr>
          <w:rFonts w:ascii="Arial" w:hAnsi="Arial" w:cs="Arial"/>
          <w:color w:val="000000" w:themeColor="text1"/>
          <w:sz w:val="20"/>
          <w:szCs w:val="20"/>
        </w:rPr>
        <w:t xml:space="preserve">In 2020, </w:t>
      </w:r>
      <w:r w:rsidRPr="005A3F4C">
        <w:rPr>
          <w:rFonts w:ascii="Arial" w:hAnsi="Arial" w:cs="Arial"/>
          <w:color w:val="000000" w:themeColor="text1"/>
          <w:sz w:val="20"/>
          <w:szCs w:val="20"/>
        </w:rPr>
        <w:t xml:space="preserve">Two Circles </w:t>
      </w:r>
      <w:r w:rsidR="00016A67" w:rsidRPr="005A3F4C">
        <w:rPr>
          <w:rFonts w:ascii="Arial" w:hAnsi="Arial" w:cs="Arial"/>
          <w:color w:val="000000" w:themeColor="text1"/>
          <w:sz w:val="20"/>
          <w:szCs w:val="20"/>
        </w:rPr>
        <w:t>was</w:t>
      </w:r>
      <w:r w:rsidRPr="005A3F4C">
        <w:rPr>
          <w:rFonts w:ascii="Arial" w:hAnsi="Arial" w:cs="Arial"/>
          <w:color w:val="000000" w:themeColor="text1"/>
          <w:sz w:val="20"/>
          <w:szCs w:val="20"/>
        </w:rPr>
        <w:t xml:space="preserve"> named </w:t>
      </w:r>
      <w:r w:rsidR="00016A67" w:rsidRPr="005A3F4C">
        <w:rPr>
          <w:rFonts w:ascii="Arial" w:hAnsi="Arial" w:cs="Arial"/>
          <w:color w:val="000000" w:themeColor="text1"/>
          <w:sz w:val="20"/>
          <w:szCs w:val="20"/>
        </w:rPr>
        <w:t xml:space="preserve">Sport Industry </w:t>
      </w:r>
      <w:r w:rsidRPr="005A3F4C">
        <w:rPr>
          <w:rFonts w:ascii="Arial" w:hAnsi="Arial" w:cs="Arial"/>
          <w:color w:val="000000" w:themeColor="text1"/>
          <w:sz w:val="20"/>
          <w:szCs w:val="20"/>
        </w:rPr>
        <w:t xml:space="preserve">Agency of the Year </w:t>
      </w:r>
      <w:r w:rsidR="00016A67" w:rsidRPr="005A3F4C">
        <w:rPr>
          <w:rFonts w:ascii="Arial" w:hAnsi="Arial" w:cs="Arial"/>
          <w:color w:val="000000" w:themeColor="text1"/>
          <w:sz w:val="20"/>
          <w:szCs w:val="20"/>
        </w:rPr>
        <w:t>for the third time</w:t>
      </w:r>
      <w:r w:rsidRPr="005A3F4C">
        <w:rPr>
          <w:rFonts w:ascii="Arial" w:hAnsi="Arial" w:cs="Arial"/>
          <w:color w:val="000000" w:themeColor="text1"/>
          <w:sz w:val="20"/>
          <w:szCs w:val="20"/>
        </w:rPr>
        <w:t>.</w:t>
      </w:r>
    </w:p>
    <w:sectPr w:rsidR="00A721BB" w:rsidRPr="0068148D" w:rsidSect="006E0D85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35875" w14:textId="77777777" w:rsidR="00ED1FEC" w:rsidRDefault="00ED1FEC" w:rsidP="00704420">
      <w:r>
        <w:separator/>
      </w:r>
    </w:p>
  </w:endnote>
  <w:endnote w:type="continuationSeparator" w:id="0">
    <w:p w14:paraId="2917B9CB" w14:textId="77777777" w:rsidR="00ED1FEC" w:rsidRDefault="00ED1FEC" w:rsidP="00704420">
      <w:r>
        <w:continuationSeparator/>
      </w:r>
    </w:p>
  </w:endnote>
  <w:endnote w:type="continuationNotice" w:id="1">
    <w:p w14:paraId="32745381" w14:textId="77777777" w:rsidR="00ED1FEC" w:rsidRDefault="00ED1F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kurat">
    <w:altName w:val="Myriad Web Pro"/>
    <w:charset w:val="00"/>
    <w:family w:val="auto"/>
    <w:pitch w:val="variable"/>
    <w:sig w:usb0="A00000AF" w:usb1="40002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00E370A0" w14:paraId="2FB47BDD" w14:textId="77777777" w:rsidTr="725CAC2B">
      <w:tc>
        <w:tcPr>
          <w:tcW w:w="3489" w:type="dxa"/>
        </w:tcPr>
        <w:p w14:paraId="1C821019" w14:textId="451E57CE" w:rsidR="00E370A0" w:rsidRDefault="00E370A0" w:rsidP="725CAC2B">
          <w:pPr>
            <w:pStyle w:val="Header"/>
            <w:ind w:left="-115"/>
          </w:pPr>
        </w:p>
      </w:tc>
      <w:tc>
        <w:tcPr>
          <w:tcW w:w="3489" w:type="dxa"/>
        </w:tcPr>
        <w:p w14:paraId="19491F70" w14:textId="39C057D0" w:rsidR="00E370A0" w:rsidRDefault="00E370A0" w:rsidP="725CAC2B">
          <w:pPr>
            <w:pStyle w:val="Header"/>
            <w:jc w:val="center"/>
          </w:pPr>
        </w:p>
      </w:tc>
      <w:tc>
        <w:tcPr>
          <w:tcW w:w="3489" w:type="dxa"/>
        </w:tcPr>
        <w:p w14:paraId="16B6F47C" w14:textId="5AA5FE33" w:rsidR="00E370A0" w:rsidRDefault="00E370A0" w:rsidP="725CAC2B">
          <w:pPr>
            <w:pStyle w:val="Header"/>
            <w:ind w:right="-115"/>
            <w:jc w:val="right"/>
          </w:pPr>
        </w:p>
      </w:tc>
    </w:tr>
  </w:tbl>
  <w:p w14:paraId="6836C419" w14:textId="77FA467E" w:rsidR="00E370A0" w:rsidRDefault="00E370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166354" w14:textId="77777777" w:rsidR="00ED1FEC" w:rsidRDefault="00ED1FEC" w:rsidP="00704420">
      <w:r>
        <w:separator/>
      </w:r>
    </w:p>
  </w:footnote>
  <w:footnote w:type="continuationSeparator" w:id="0">
    <w:p w14:paraId="59C589B0" w14:textId="77777777" w:rsidR="00ED1FEC" w:rsidRDefault="00ED1FEC" w:rsidP="00704420">
      <w:r>
        <w:continuationSeparator/>
      </w:r>
    </w:p>
  </w:footnote>
  <w:footnote w:type="continuationNotice" w:id="1">
    <w:p w14:paraId="559C38C3" w14:textId="77777777" w:rsidR="00ED1FEC" w:rsidRDefault="00ED1F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00E370A0" w14:paraId="0761B1C5" w14:textId="77777777" w:rsidTr="725CAC2B">
      <w:tc>
        <w:tcPr>
          <w:tcW w:w="3489" w:type="dxa"/>
        </w:tcPr>
        <w:p w14:paraId="1F04038B" w14:textId="27C52293" w:rsidR="00E370A0" w:rsidRDefault="00E370A0" w:rsidP="725CAC2B">
          <w:pPr>
            <w:pStyle w:val="Header"/>
            <w:ind w:left="-115"/>
          </w:pPr>
        </w:p>
      </w:tc>
      <w:tc>
        <w:tcPr>
          <w:tcW w:w="3489" w:type="dxa"/>
        </w:tcPr>
        <w:p w14:paraId="38D7EC8E" w14:textId="1F7311C3" w:rsidR="00E370A0" w:rsidRDefault="00E370A0" w:rsidP="725CAC2B">
          <w:pPr>
            <w:pStyle w:val="Header"/>
            <w:jc w:val="center"/>
          </w:pPr>
        </w:p>
      </w:tc>
      <w:tc>
        <w:tcPr>
          <w:tcW w:w="3489" w:type="dxa"/>
        </w:tcPr>
        <w:p w14:paraId="7401B7A6" w14:textId="70672346" w:rsidR="00E370A0" w:rsidRDefault="00E370A0" w:rsidP="725CAC2B">
          <w:pPr>
            <w:pStyle w:val="Header"/>
            <w:ind w:right="-115"/>
            <w:jc w:val="right"/>
          </w:pPr>
        </w:p>
      </w:tc>
    </w:tr>
  </w:tbl>
  <w:p w14:paraId="1E5DD103" w14:textId="43B5C421" w:rsidR="00E370A0" w:rsidRDefault="00E370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2E50"/>
    <w:multiLevelType w:val="hybridMultilevel"/>
    <w:tmpl w:val="7FCC1A9C"/>
    <w:lvl w:ilvl="0" w:tplc="60BEC4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E1575"/>
    <w:multiLevelType w:val="hybridMultilevel"/>
    <w:tmpl w:val="B5C6FEE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109BB"/>
    <w:multiLevelType w:val="hybridMultilevel"/>
    <w:tmpl w:val="B9021DE8"/>
    <w:lvl w:ilvl="0" w:tplc="9196CA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E18FA"/>
    <w:multiLevelType w:val="hybridMultilevel"/>
    <w:tmpl w:val="5DE0E33E"/>
    <w:lvl w:ilvl="0" w:tplc="A9C8E2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3060D9"/>
    <w:multiLevelType w:val="hybridMultilevel"/>
    <w:tmpl w:val="B5C6FEE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5482F"/>
    <w:multiLevelType w:val="hybridMultilevel"/>
    <w:tmpl w:val="630AE022"/>
    <w:lvl w:ilvl="0" w:tplc="16F2A9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F124B"/>
    <w:multiLevelType w:val="hybridMultilevel"/>
    <w:tmpl w:val="9048B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65046"/>
    <w:multiLevelType w:val="hybridMultilevel"/>
    <w:tmpl w:val="C6089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80357"/>
    <w:multiLevelType w:val="hybridMultilevel"/>
    <w:tmpl w:val="8C40FE74"/>
    <w:lvl w:ilvl="0" w:tplc="9676BF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B5E1F"/>
    <w:multiLevelType w:val="hybridMultilevel"/>
    <w:tmpl w:val="30D83B3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D4AD9"/>
    <w:multiLevelType w:val="hybridMultilevel"/>
    <w:tmpl w:val="A50095F8"/>
    <w:lvl w:ilvl="0" w:tplc="E7D0BE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B20D5C"/>
    <w:multiLevelType w:val="hybridMultilevel"/>
    <w:tmpl w:val="F154E1F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83809"/>
    <w:multiLevelType w:val="hybridMultilevel"/>
    <w:tmpl w:val="F7CE2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63BA1"/>
    <w:multiLevelType w:val="hybridMultilevel"/>
    <w:tmpl w:val="B3D0D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563D0"/>
    <w:multiLevelType w:val="hybridMultilevel"/>
    <w:tmpl w:val="9266E7C0"/>
    <w:lvl w:ilvl="0" w:tplc="21B20B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B762D"/>
    <w:multiLevelType w:val="hybridMultilevel"/>
    <w:tmpl w:val="E1DAE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9E1A1A"/>
    <w:multiLevelType w:val="hybridMultilevel"/>
    <w:tmpl w:val="142E86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7A104C"/>
    <w:multiLevelType w:val="hybridMultilevel"/>
    <w:tmpl w:val="D7AC70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787D58"/>
    <w:multiLevelType w:val="multilevel"/>
    <w:tmpl w:val="D02CE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5A0954"/>
    <w:multiLevelType w:val="hybridMultilevel"/>
    <w:tmpl w:val="0480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21F13"/>
    <w:multiLevelType w:val="hybridMultilevel"/>
    <w:tmpl w:val="189097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61262"/>
    <w:multiLevelType w:val="hybridMultilevel"/>
    <w:tmpl w:val="E13A2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77AFD"/>
    <w:multiLevelType w:val="hybridMultilevel"/>
    <w:tmpl w:val="114E62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483E2C"/>
    <w:multiLevelType w:val="hybridMultilevel"/>
    <w:tmpl w:val="5DE0E33E"/>
    <w:lvl w:ilvl="0" w:tplc="A9C8E2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99620AA"/>
    <w:multiLevelType w:val="hybridMultilevel"/>
    <w:tmpl w:val="216A33FE"/>
    <w:lvl w:ilvl="0" w:tplc="53983FA6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B09B2"/>
    <w:multiLevelType w:val="hybridMultilevel"/>
    <w:tmpl w:val="558C3F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D26D1E"/>
    <w:multiLevelType w:val="hybridMultilevel"/>
    <w:tmpl w:val="677EC7EE"/>
    <w:lvl w:ilvl="0" w:tplc="0D9A2AC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63FF3"/>
    <w:multiLevelType w:val="hybridMultilevel"/>
    <w:tmpl w:val="FEAA49F0"/>
    <w:lvl w:ilvl="0" w:tplc="994434E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650EC5"/>
    <w:multiLevelType w:val="hybridMultilevel"/>
    <w:tmpl w:val="93C44D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673C2"/>
    <w:multiLevelType w:val="hybridMultilevel"/>
    <w:tmpl w:val="80523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B61652"/>
    <w:multiLevelType w:val="hybridMultilevel"/>
    <w:tmpl w:val="F57E6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983ED1"/>
    <w:multiLevelType w:val="hybridMultilevel"/>
    <w:tmpl w:val="132E4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0"/>
  </w:num>
  <w:num w:numId="3">
    <w:abstractNumId w:val="8"/>
  </w:num>
  <w:num w:numId="4">
    <w:abstractNumId w:val="10"/>
  </w:num>
  <w:num w:numId="5">
    <w:abstractNumId w:val="27"/>
  </w:num>
  <w:num w:numId="6">
    <w:abstractNumId w:val="0"/>
  </w:num>
  <w:num w:numId="7">
    <w:abstractNumId w:val="5"/>
  </w:num>
  <w:num w:numId="8">
    <w:abstractNumId w:val="6"/>
  </w:num>
  <w:num w:numId="9">
    <w:abstractNumId w:val="3"/>
  </w:num>
  <w:num w:numId="10">
    <w:abstractNumId w:val="19"/>
  </w:num>
  <w:num w:numId="11">
    <w:abstractNumId w:val="28"/>
  </w:num>
  <w:num w:numId="12">
    <w:abstractNumId w:val="17"/>
  </w:num>
  <w:num w:numId="13">
    <w:abstractNumId w:val="20"/>
  </w:num>
  <w:num w:numId="14">
    <w:abstractNumId w:val="14"/>
  </w:num>
  <w:num w:numId="15">
    <w:abstractNumId w:val="25"/>
  </w:num>
  <w:num w:numId="16">
    <w:abstractNumId w:val="23"/>
  </w:num>
  <w:num w:numId="17">
    <w:abstractNumId w:val="24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9"/>
  </w:num>
  <w:num w:numId="21">
    <w:abstractNumId w:val="16"/>
  </w:num>
  <w:num w:numId="22">
    <w:abstractNumId w:val="11"/>
  </w:num>
  <w:num w:numId="23">
    <w:abstractNumId w:val="1"/>
  </w:num>
  <w:num w:numId="24">
    <w:abstractNumId w:val="4"/>
  </w:num>
  <w:num w:numId="25">
    <w:abstractNumId w:val="21"/>
  </w:num>
  <w:num w:numId="26">
    <w:abstractNumId w:val="22"/>
  </w:num>
  <w:num w:numId="27">
    <w:abstractNumId w:val="12"/>
  </w:num>
  <w:num w:numId="28">
    <w:abstractNumId w:val="30"/>
  </w:num>
  <w:num w:numId="29">
    <w:abstractNumId w:val="31"/>
  </w:num>
  <w:num w:numId="30">
    <w:abstractNumId w:val="18"/>
  </w:num>
  <w:num w:numId="31">
    <w:abstractNumId w:val="13"/>
  </w:num>
  <w:num w:numId="32">
    <w:abstractNumId w:val="15"/>
  </w:num>
  <w:num w:numId="33">
    <w:abstractNumId w:val="26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tbA0MDUxNLIwsjRS0lEKTi0uzszPAykwrAUAiSepaCwAAAA="/>
  </w:docVars>
  <w:rsids>
    <w:rsidRoot w:val="002F6F40"/>
    <w:rsid w:val="00006566"/>
    <w:rsid w:val="00006F45"/>
    <w:rsid w:val="00010082"/>
    <w:rsid w:val="0001094F"/>
    <w:rsid w:val="000121FF"/>
    <w:rsid w:val="00014762"/>
    <w:rsid w:val="000154E7"/>
    <w:rsid w:val="000166E6"/>
    <w:rsid w:val="00016A67"/>
    <w:rsid w:val="00016FAE"/>
    <w:rsid w:val="00017103"/>
    <w:rsid w:val="00020747"/>
    <w:rsid w:val="000213DE"/>
    <w:rsid w:val="00023699"/>
    <w:rsid w:val="00023EA0"/>
    <w:rsid w:val="00023FAF"/>
    <w:rsid w:val="000257D7"/>
    <w:rsid w:val="00025FE4"/>
    <w:rsid w:val="000303E6"/>
    <w:rsid w:val="00033441"/>
    <w:rsid w:val="00036239"/>
    <w:rsid w:val="00042DC7"/>
    <w:rsid w:val="00042ED8"/>
    <w:rsid w:val="000438D4"/>
    <w:rsid w:val="00046627"/>
    <w:rsid w:val="000466AD"/>
    <w:rsid w:val="00046705"/>
    <w:rsid w:val="00047131"/>
    <w:rsid w:val="00052785"/>
    <w:rsid w:val="00052A2F"/>
    <w:rsid w:val="0005307C"/>
    <w:rsid w:val="00054CA6"/>
    <w:rsid w:val="000552C3"/>
    <w:rsid w:val="00055489"/>
    <w:rsid w:val="000563C1"/>
    <w:rsid w:val="00057ADC"/>
    <w:rsid w:val="000627D5"/>
    <w:rsid w:val="00063190"/>
    <w:rsid w:val="00063A36"/>
    <w:rsid w:val="00063BF8"/>
    <w:rsid w:val="00064791"/>
    <w:rsid w:val="000655E8"/>
    <w:rsid w:val="000664A5"/>
    <w:rsid w:val="00067041"/>
    <w:rsid w:val="00067B29"/>
    <w:rsid w:val="00070B44"/>
    <w:rsid w:val="00072F59"/>
    <w:rsid w:val="00074558"/>
    <w:rsid w:val="00075A68"/>
    <w:rsid w:val="00076E89"/>
    <w:rsid w:val="00077145"/>
    <w:rsid w:val="000778D0"/>
    <w:rsid w:val="00077DE9"/>
    <w:rsid w:val="00077E77"/>
    <w:rsid w:val="000813C5"/>
    <w:rsid w:val="000828F1"/>
    <w:rsid w:val="000841AB"/>
    <w:rsid w:val="00084237"/>
    <w:rsid w:val="00085B00"/>
    <w:rsid w:val="00087CCE"/>
    <w:rsid w:val="000900BC"/>
    <w:rsid w:val="00093ED4"/>
    <w:rsid w:val="00094BF6"/>
    <w:rsid w:val="00096B5B"/>
    <w:rsid w:val="000A0821"/>
    <w:rsid w:val="000A1EAC"/>
    <w:rsid w:val="000A3880"/>
    <w:rsid w:val="000A63CC"/>
    <w:rsid w:val="000A70C4"/>
    <w:rsid w:val="000A79F5"/>
    <w:rsid w:val="000A7B4C"/>
    <w:rsid w:val="000B0C8F"/>
    <w:rsid w:val="000B1975"/>
    <w:rsid w:val="000B2E06"/>
    <w:rsid w:val="000B2E37"/>
    <w:rsid w:val="000B3340"/>
    <w:rsid w:val="000B35E7"/>
    <w:rsid w:val="000B4DA4"/>
    <w:rsid w:val="000B4E68"/>
    <w:rsid w:val="000B6A1C"/>
    <w:rsid w:val="000B7C73"/>
    <w:rsid w:val="000C13DB"/>
    <w:rsid w:val="000C186A"/>
    <w:rsid w:val="000C2B9D"/>
    <w:rsid w:val="000C3F2C"/>
    <w:rsid w:val="000C46E4"/>
    <w:rsid w:val="000C5D33"/>
    <w:rsid w:val="000C5EE6"/>
    <w:rsid w:val="000C6234"/>
    <w:rsid w:val="000D267B"/>
    <w:rsid w:val="000D2D86"/>
    <w:rsid w:val="000D58CA"/>
    <w:rsid w:val="000D6244"/>
    <w:rsid w:val="000D7717"/>
    <w:rsid w:val="000E05DE"/>
    <w:rsid w:val="000E1BCF"/>
    <w:rsid w:val="000E2188"/>
    <w:rsid w:val="000E275C"/>
    <w:rsid w:val="000E7362"/>
    <w:rsid w:val="000F0BED"/>
    <w:rsid w:val="000F23B2"/>
    <w:rsid w:val="000F3C7C"/>
    <w:rsid w:val="000F61CA"/>
    <w:rsid w:val="000F7646"/>
    <w:rsid w:val="0010091C"/>
    <w:rsid w:val="00105A74"/>
    <w:rsid w:val="00106B26"/>
    <w:rsid w:val="001114AC"/>
    <w:rsid w:val="00112B03"/>
    <w:rsid w:val="001155B0"/>
    <w:rsid w:val="00115951"/>
    <w:rsid w:val="00121592"/>
    <w:rsid w:val="00122D39"/>
    <w:rsid w:val="0012373F"/>
    <w:rsid w:val="00124E48"/>
    <w:rsid w:val="00126426"/>
    <w:rsid w:val="00126F41"/>
    <w:rsid w:val="00131C3B"/>
    <w:rsid w:val="00133223"/>
    <w:rsid w:val="00134351"/>
    <w:rsid w:val="00136E9D"/>
    <w:rsid w:val="00137BFF"/>
    <w:rsid w:val="00142769"/>
    <w:rsid w:val="0014320C"/>
    <w:rsid w:val="00145827"/>
    <w:rsid w:val="00147211"/>
    <w:rsid w:val="0015208E"/>
    <w:rsid w:val="001522F6"/>
    <w:rsid w:val="001523E8"/>
    <w:rsid w:val="00156814"/>
    <w:rsid w:val="00156B31"/>
    <w:rsid w:val="00156B9F"/>
    <w:rsid w:val="00157113"/>
    <w:rsid w:val="0016110D"/>
    <w:rsid w:val="00163991"/>
    <w:rsid w:val="00163E35"/>
    <w:rsid w:val="00164C7B"/>
    <w:rsid w:val="00170367"/>
    <w:rsid w:val="001704C5"/>
    <w:rsid w:val="00170837"/>
    <w:rsid w:val="001708A2"/>
    <w:rsid w:val="00170FCC"/>
    <w:rsid w:val="001721C7"/>
    <w:rsid w:val="00173209"/>
    <w:rsid w:val="0017476A"/>
    <w:rsid w:val="00175FF1"/>
    <w:rsid w:val="001765C1"/>
    <w:rsid w:val="001767E5"/>
    <w:rsid w:val="001769F8"/>
    <w:rsid w:val="0017752E"/>
    <w:rsid w:val="00177ABA"/>
    <w:rsid w:val="00177ABE"/>
    <w:rsid w:val="001810C8"/>
    <w:rsid w:val="001823FF"/>
    <w:rsid w:val="001835FE"/>
    <w:rsid w:val="00185A89"/>
    <w:rsid w:val="00185E5E"/>
    <w:rsid w:val="001866BC"/>
    <w:rsid w:val="00186BF8"/>
    <w:rsid w:val="00186D1E"/>
    <w:rsid w:val="00186D36"/>
    <w:rsid w:val="00186D6F"/>
    <w:rsid w:val="00190DCB"/>
    <w:rsid w:val="00190F10"/>
    <w:rsid w:val="00191372"/>
    <w:rsid w:val="0019344B"/>
    <w:rsid w:val="00193804"/>
    <w:rsid w:val="001948D1"/>
    <w:rsid w:val="00194C4D"/>
    <w:rsid w:val="00195C9A"/>
    <w:rsid w:val="00197CBB"/>
    <w:rsid w:val="001A01CA"/>
    <w:rsid w:val="001A04A3"/>
    <w:rsid w:val="001A1F15"/>
    <w:rsid w:val="001A2926"/>
    <w:rsid w:val="001A31E4"/>
    <w:rsid w:val="001A3719"/>
    <w:rsid w:val="001A386F"/>
    <w:rsid w:val="001A68BF"/>
    <w:rsid w:val="001A698B"/>
    <w:rsid w:val="001A7703"/>
    <w:rsid w:val="001B123D"/>
    <w:rsid w:val="001B22EE"/>
    <w:rsid w:val="001B2C78"/>
    <w:rsid w:val="001B35B5"/>
    <w:rsid w:val="001B42E4"/>
    <w:rsid w:val="001B4314"/>
    <w:rsid w:val="001B630C"/>
    <w:rsid w:val="001B6FB4"/>
    <w:rsid w:val="001C1802"/>
    <w:rsid w:val="001C25B8"/>
    <w:rsid w:val="001C3C9B"/>
    <w:rsid w:val="001C69D2"/>
    <w:rsid w:val="001C7789"/>
    <w:rsid w:val="001C793E"/>
    <w:rsid w:val="001C7DE2"/>
    <w:rsid w:val="001C7EAC"/>
    <w:rsid w:val="001D1422"/>
    <w:rsid w:val="001D15AC"/>
    <w:rsid w:val="001D37B0"/>
    <w:rsid w:val="001D4754"/>
    <w:rsid w:val="001D4A3F"/>
    <w:rsid w:val="001E1BF9"/>
    <w:rsid w:val="001E4413"/>
    <w:rsid w:val="001E5BB9"/>
    <w:rsid w:val="001E5D64"/>
    <w:rsid w:val="001E6428"/>
    <w:rsid w:val="001F08F6"/>
    <w:rsid w:val="001F1002"/>
    <w:rsid w:val="001F14FD"/>
    <w:rsid w:val="001F2A48"/>
    <w:rsid w:val="001F597D"/>
    <w:rsid w:val="001F5F39"/>
    <w:rsid w:val="001F7558"/>
    <w:rsid w:val="001F77D3"/>
    <w:rsid w:val="00204740"/>
    <w:rsid w:val="00205CF3"/>
    <w:rsid w:val="00207536"/>
    <w:rsid w:val="00210A2D"/>
    <w:rsid w:val="00210D18"/>
    <w:rsid w:val="00211E5A"/>
    <w:rsid w:val="00213854"/>
    <w:rsid w:val="0021633C"/>
    <w:rsid w:val="0021794E"/>
    <w:rsid w:val="002205B9"/>
    <w:rsid w:val="00222733"/>
    <w:rsid w:val="00223219"/>
    <w:rsid w:val="0023176D"/>
    <w:rsid w:val="0023243C"/>
    <w:rsid w:val="002327A6"/>
    <w:rsid w:val="00233205"/>
    <w:rsid w:val="00236115"/>
    <w:rsid w:val="00236D82"/>
    <w:rsid w:val="00242BAB"/>
    <w:rsid w:val="00243C4C"/>
    <w:rsid w:val="00246F17"/>
    <w:rsid w:val="00250F37"/>
    <w:rsid w:val="00251E53"/>
    <w:rsid w:val="00251F98"/>
    <w:rsid w:val="002562F7"/>
    <w:rsid w:val="00256897"/>
    <w:rsid w:val="00260FF8"/>
    <w:rsid w:val="002613A9"/>
    <w:rsid w:val="00262535"/>
    <w:rsid w:val="0026265C"/>
    <w:rsid w:val="00270C04"/>
    <w:rsid w:val="00271886"/>
    <w:rsid w:val="00273573"/>
    <w:rsid w:val="00273B7D"/>
    <w:rsid w:val="00274E9A"/>
    <w:rsid w:val="00281FD5"/>
    <w:rsid w:val="00283EF4"/>
    <w:rsid w:val="0028667D"/>
    <w:rsid w:val="002879A6"/>
    <w:rsid w:val="0029123B"/>
    <w:rsid w:val="00292976"/>
    <w:rsid w:val="00295BFD"/>
    <w:rsid w:val="00296AE5"/>
    <w:rsid w:val="002A02B6"/>
    <w:rsid w:val="002A1C88"/>
    <w:rsid w:val="002A4310"/>
    <w:rsid w:val="002A59CF"/>
    <w:rsid w:val="002A5A06"/>
    <w:rsid w:val="002B13F3"/>
    <w:rsid w:val="002B5C88"/>
    <w:rsid w:val="002B662B"/>
    <w:rsid w:val="002B6950"/>
    <w:rsid w:val="002B69FC"/>
    <w:rsid w:val="002C02C8"/>
    <w:rsid w:val="002C11E8"/>
    <w:rsid w:val="002C2DC1"/>
    <w:rsid w:val="002C419D"/>
    <w:rsid w:val="002C4DF5"/>
    <w:rsid w:val="002C6007"/>
    <w:rsid w:val="002D0CFE"/>
    <w:rsid w:val="002D1006"/>
    <w:rsid w:val="002D1131"/>
    <w:rsid w:val="002D17B5"/>
    <w:rsid w:val="002D3FF0"/>
    <w:rsid w:val="002E037E"/>
    <w:rsid w:val="002E62EA"/>
    <w:rsid w:val="002E73D2"/>
    <w:rsid w:val="002F06DA"/>
    <w:rsid w:val="002F0F06"/>
    <w:rsid w:val="002F140F"/>
    <w:rsid w:val="002F1F24"/>
    <w:rsid w:val="002F4193"/>
    <w:rsid w:val="002F45F8"/>
    <w:rsid w:val="002F5A13"/>
    <w:rsid w:val="002F62D6"/>
    <w:rsid w:val="002F6F40"/>
    <w:rsid w:val="002F7E5E"/>
    <w:rsid w:val="003005B2"/>
    <w:rsid w:val="00300F3B"/>
    <w:rsid w:val="0030140B"/>
    <w:rsid w:val="00303921"/>
    <w:rsid w:val="00305ED3"/>
    <w:rsid w:val="003068AC"/>
    <w:rsid w:val="00314978"/>
    <w:rsid w:val="00314E6F"/>
    <w:rsid w:val="00316B5B"/>
    <w:rsid w:val="00317B19"/>
    <w:rsid w:val="00322D22"/>
    <w:rsid w:val="003231E5"/>
    <w:rsid w:val="00323963"/>
    <w:rsid w:val="00330A4E"/>
    <w:rsid w:val="00331287"/>
    <w:rsid w:val="00334F4F"/>
    <w:rsid w:val="003353EF"/>
    <w:rsid w:val="003372AC"/>
    <w:rsid w:val="003378C4"/>
    <w:rsid w:val="00340AD1"/>
    <w:rsid w:val="003413F4"/>
    <w:rsid w:val="00341D34"/>
    <w:rsid w:val="003425BD"/>
    <w:rsid w:val="003428DE"/>
    <w:rsid w:val="0034338F"/>
    <w:rsid w:val="003435C1"/>
    <w:rsid w:val="00343EB1"/>
    <w:rsid w:val="003449EE"/>
    <w:rsid w:val="003450B6"/>
    <w:rsid w:val="00345BB2"/>
    <w:rsid w:val="0034653F"/>
    <w:rsid w:val="00346F6D"/>
    <w:rsid w:val="003506B9"/>
    <w:rsid w:val="0035173E"/>
    <w:rsid w:val="003523D0"/>
    <w:rsid w:val="00352CEE"/>
    <w:rsid w:val="0035629A"/>
    <w:rsid w:val="003567F6"/>
    <w:rsid w:val="003573E3"/>
    <w:rsid w:val="00360916"/>
    <w:rsid w:val="00360A9E"/>
    <w:rsid w:val="003613BC"/>
    <w:rsid w:val="00361DF5"/>
    <w:rsid w:val="00362416"/>
    <w:rsid w:val="0036248D"/>
    <w:rsid w:val="003653C8"/>
    <w:rsid w:val="0036565B"/>
    <w:rsid w:val="00370E65"/>
    <w:rsid w:val="003719A6"/>
    <w:rsid w:val="00376785"/>
    <w:rsid w:val="003774B8"/>
    <w:rsid w:val="003808AB"/>
    <w:rsid w:val="00380C3D"/>
    <w:rsid w:val="003812D1"/>
    <w:rsid w:val="00382618"/>
    <w:rsid w:val="00384C20"/>
    <w:rsid w:val="00386052"/>
    <w:rsid w:val="003862F3"/>
    <w:rsid w:val="0038738A"/>
    <w:rsid w:val="00394769"/>
    <w:rsid w:val="003965D0"/>
    <w:rsid w:val="003A1219"/>
    <w:rsid w:val="003A1699"/>
    <w:rsid w:val="003A2544"/>
    <w:rsid w:val="003A2E5E"/>
    <w:rsid w:val="003A3A45"/>
    <w:rsid w:val="003A5136"/>
    <w:rsid w:val="003A736D"/>
    <w:rsid w:val="003B0A30"/>
    <w:rsid w:val="003B1CA5"/>
    <w:rsid w:val="003B3A51"/>
    <w:rsid w:val="003B4B2D"/>
    <w:rsid w:val="003B55CA"/>
    <w:rsid w:val="003B6135"/>
    <w:rsid w:val="003C0B54"/>
    <w:rsid w:val="003C18F2"/>
    <w:rsid w:val="003C3B5A"/>
    <w:rsid w:val="003C45C6"/>
    <w:rsid w:val="003D0167"/>
    <w:rsid w:val="003D13B4"/>
    <w:rsid w:val="003D2E12"/>
    <w:rsid w:val="003D4788"/>
    <w:rsid w:val="003D5183"/>
    <w:rsid w:val="003D6AA4"/>
    <w:rsid w:val="003E0338"/>
    <w:rsid w:val="003E1209"/>
    <w:rsid w:val="003E1DCC"/>
    <w:rsid w:val="003E2BE3"/>
    <w:rsid w:val="003E3061"/>
    <w:rsid w:val="003E33C4"/>
    <w:rsid w:val="003E54E4"/>
    <w:rsid w:val="003E5986"/>
    <w:rsid w:val="003E72AE"/>
    <w:rsid w:val="003E7DC0"/>
    <w:rsid w:val="003F0120"/>
    <w:rsid w:val="003F0A56"/>
    <w:rsid w:val="003F6C55"/>
    <w:rsid w:val="003F72F7"/>
    <w:rsid w:val="00400319"/>
    <w:rsid w:val="00400A68"/>
    <w:rsid w:val="00400E87"/>
    <w:rsid w:val="00401B70"/>
    <w:rsid w:val="00405CD4"/>
    <w:rsid w:val="00405D52"/>
    <w:rsid w:val="0040788A"/>
    <w:rsid w:val="004078E3"/>
    <w:rsid w:val="00410FA7"/>
    <w:rsid w:val="004126F6"/>
    <w:rsid w:val="004127E5"/>
    <w:rsid w:val="00417E3C"/>
    <w:rsid w:val="00423AEE"/>
    <w:rsid w:val="004256F0"/>
    <w:rsid w:val="00426CC8"/>
    <w:rsid w:val="00426D06"/>
    <w:rsid w:val="00426D53"/>
    <w:rsid w:val="00427E53"/>
    <w:rsid w:val="0043004E"/>
    <w:rsid w:val="00430863"/>
    <w:rsid w:val="004312A5"/>
    <w:rsid w:val="004317D8"/>
    <w:rsid w:val="00433506"/>
    <w:rsid w:val="004346D0"/>
    <w:rsid w:val="004378A8"/>
    <w:rsid w:val="00441736"/>
    <w:rsid w:val="0044184F"/>
    <w:rsid w:val="0044255C"/>
    <w:rsid w:val="00442787"/>
    <w:rsid w:val="00443A4B"/>
    <w:rsid w:val="00446CC1"/>
    <w:rsid w:val="0045007C"/>
    <w:rsid w:val="004502DA"/>
    <w:rsid w:val="004508F3"/>
    <w:rsid w:val="004539D9"/>
    <w:rsid w:val="00454A68"/>
    <w:rsid w:val="00455327"/>
    <w:rsid w:val="00455D03"/>
    <w:rsid w:val="00456D68"/>
    <w:rsid w:val="00457125"/>
    <w:rsid w:val="00457D1B"/>
    <w:rsid w:val="004617FC"/>
    <w:rsid w:val="004646FA"/>
    <w:rsid w:val="00464F74"/>
    <w:rsid w:val="00465821"/>
    <w:rsid w:val="00470F93"/>
    <w:rsid w:val="00473475"/>
    <w:rsid w:val="00473502"/>
    <w:rsid w:val="00473C2B"/>
    <w:rsid w:val="00475439"/>
    <w:rsid w:val="00477940"/>
    <w:rsid w:val="00477CA1"/>
    <w:rsid w:val="00480BE4"/>
    <w:rsid w:val="00481F82"/>
    <w:rsid w:val="004825C4"/>
    <w:rsid w:val="00482A72"/>
    <w:rsid w:val="00482F1B"/>
    <w:rsid w:val="00486413"/>
    <w:rsid w:val="00486713"/>
    <w:rsid w:val="0048685F"/>
    <w:rsid w:val="00490D72"/>
    <w:rsid w:val="0049382B"/>
    <w:rsid w:val="00493BD8"/>
    <w:rsid w:val="00493F0F"/>
    <w:rsid w:val="00494850"/>
    <w:rsid w:val="00497024"/>
    <w:rsid w:val="004971F5"/>
    <w:rsid w:val="004A0732"/>
    <w:rsid w:val="004A19F2"/>
    <w:rsid w:val="004A1D24"/>
    <w:rsid w:val="004A225D"/>
    <w:rsid w:val="004A385E"/>
    <w:rsid w:val="004A4554"/>
    <w:rsid w:val="004A5E81"/>
    <w:rsid w:val="004A6B29"/>
    <w:rsid w:val="004A7FC8"/>
    <w:rsid w:val="004B18E6"/>
    <w:rsid w:val="004B348F"/>
    <w:rsid w:val="004B3BE8"/>
    <w:rsid w:val="004B6F8B"/>
    <w:rsid w:val="004B6FDE"/>
    <w:rsid w:val="004B7588"/>
    <w:rsid w:val="004B7772"/>
    <w:rsid w:val="004C03B3"/>
    <w:rsid w:val="004C06C0"/>
    <w:rsid w:val="004C0F5D"/>
    <w:rsid w:val="004C23A7"/>
    <w:rsid w:val="004C2DAE"/>
    <w:rsid w:val="004C4F50"/>
    <w:rsid w:val="004C61A7"/>
    <w:rsid w:val="004C6849"/>
    <w:rsid w:val="004C6F1B"/>
    <w:rsid w:val="004D045A"/>
    <w:rsid w:val="004D22EA"/>
    <w:rsid w:val="004D759E"/>
    <w:rsid w:val="004D7DA2"/>
    <w:rsid w:val="004E0962"/>
    <w:rsid w:val="004E1212"/>
    <w:rsid w:val="004E123E"/>
    <w:rsid w:val="004E4ED2"/>
    <w:rsid w:val="004E5DAE"/>
    <w:rsid w:val="004E6524"/>
    <w:rsid w:val="004E7761"/>
    <w:rsid w:val="004E7F8B"/>
    <w:rsid w:val="004F1EE1"/>
    <w:rsid w:val="004F303B"/>
    <w:rsid w:val="004F3C23"/>
    <w:rsid w:val="004F4808"/>
    <w:rsid w:val="004F6A53"/>
    <w:rsid w:val="004F6B3A"/>
    <w:rsid w:val="005001EA"/>
    <w:rsid w:val="00500448"/>
    <w:rsid w:val="00501ACE"/>
    <w:rsid w:val="00502156"/>
    <w:rsid w:val="00502955"/>
    <w:rsid w:val="00502B9B"/>
    <w:rsid w:val="00502F98"/>
    <w:rsid w:val="00506534"/>
    <w:rsid w:val="00510C5D"/>
    <w:rsid w:val="00514FD9"/>
    <w:rsid w:val="00515762"/>
    <w:rsid w:val="005174BA"/>
    <w:rsid w:val="005203D6"/>
    <w:rsid w:val="005212E3"/>
    <w:rsid w:val="005215E2"/>
    <w:rsid w:val="00521BB6"/>
    <w:rsid w:val="00523712"/>
    <w:rsid w:val="005253B7"/>
    <w:rsid w:val="005271C2"/>
    <w:rsid w:val="00534AE0"/>
    <w:rsid w:val="00534D56"/>
    <w:rsid w:val="00535251"/>
    <w:rsid w:val="00535C24"/>
    <w:rsid w:val="005379A0"/>
    <w:rsid w:val="00537BC6"/>
    <w:rsid w:val="00541C54"/>
    <w:rsid w:val="00542BEC"/>
    <w:rsid w:val="00542EFD"/>
    <w:rsid w:val="0054303F"/>
    <w:rsid w:val="00543080"/>
    <w:rsid w:val="00544E3C"/>
    <w:rsid w:val="005463B6"/>
    <w:rsid w:val="0055051A"/>
    <w:rsid w:val="00551848"/>
    <w:rsid w:val="005530D8"/>
    <w:rsid w:val="00553AF1"/>
    <w:rsid w:val="005541BB"/>
    <w:rsid w:val="00554BFA"/>
    <w:rsid w:val="0055542E"/>
    <w:rsid w:val="005577D6"/>
    <w:rsid w:val="005600CC"/>
    <w:rsid w:val="0056037E"/>
    <w:rsid w:val="0056078B"/>
    <w:rsid w:val="00560A8C"/>
    <w:rsid w:val="005615A9"/>
    <w:rsid w:val="00561962"/>
    <w:rsid w:val="00564DE4"/>
    <w:rsid w:val="005656A5"/>
    <w:rsid w:val="00567B6F"/>
    <w:rsid w:val="00570768"/>
    <w:rsid w:val="00572FEC"/>
    <w:rsid w:val="00575299"/>
    <w:rsid w:val="00575ECB"/>
    <w:rsid w:val="005766DA"/>
    <w:rsid w:val="00581C5D"/>
    <w:rsid w:val="00581E5A"/>
    <w:rsid w:val="005821E8"/>
    <w:rsid w:val="0058283D"/>
    <w:rsid w:val="0058640A"/>
    <w:rsid w:val="00586BE7"/>
    <w:rsid w:val="00586F2C"/>
    <w:rsid w:val="00587030"/>
    <w:rsid w:val="00587EE8"/>
    <w:rsid w:val="00590C1C"/>
    <w:rsid w:val="005925F9"/>
    <w:rsid w:val="00592C5F"/>
    <w:rsid w:val="005933EA"/>
    <w:rsid w:val="00595C70"/>
    <w:rsid w:val="005968E8"/>
    <w:rsid w:val="0059716F"/>
    <w:rsid w:val="005A1135"/>
    <w:rsid w:val="005A2DEA"/>
    <w:rsid w:val="005A3DD1"/>
    <w:rsid w:val="005A3F4C"/>
    <w:rsid w:val="005A574A"/>
    <w:rsid w:val="005A609A"/>
    <w:rsid w:val="005A7DDE"/>
    <w:rsid w:val="005B1507"/>
    <w:rsid w:val="005B27E7"/>
    <w:rsid w:val="005B375C"/>
    <w:rsid w:val="005B40D5"/>
    <w:rsid w:val="005B4E42"/>
    <w:rsid w:val="005C0F71"/>
    <w:rsid w:val="005C17EF"/>
    <w:rsid w:val="005C2F8C"/>
    <w:rsid w:val="005C4747"/>
    <w:rsid w:val="005C4A94"/>
    <w:rsid w:val="005C5134"/>
    <w:rsid w:val="005C63E3"/>
    <w:rsid w:val="005C75C0"/>
    <w:rsid w:val="005D0D8B"/>
    <w:rsid w:val="005D28C3"/>
    <w:rsid w:val="005D2B79"/>
    <w:rsid w:val="005D2EDA"/>
    <w:rsid w:val="005D302E"/>
    <w:rsid w:val="005D34AC"/>
    <w:rsid w:val="005D7F3C"/>
    <w:rsid w:val="005E13FA"/>
    <w:rsid w:val="005E3CB7"/>
    <w:rsid w:val="005F0A99"/>
    <w:rsid w:val="005F137E"/>
    <w:rsid w:val="005F186D"/>
    <w:rsid w:val="005F2D32"/>
    <w:rsid w:val="005F3234"/>
    <w:rsid w:val="005F3E5C"/>
    <w:rsid w:val="005F5862"/>
    <w:rsid w:val="005F5D20"/>
    <w:rsid w:val="005F66A7"/>
    <w:rsid w:val="005F6D97"/>
    <w:rsid w:val="00600708"/>
    <w:rsid w:val="00600D39"/>
    <w:rsid w:val="00601183"/>
    <w:rsid w:val="00602801"/>
    <w:rsid w:val="006028A2"/>
    <w:rsid w:val="00602E9F"/>
    <w:rsid w:val="00603F24"/>
    <w:rsid w:val="0060684C"/>
    <w:rsid w:val="006104C4"/>
    <w:rsid w:val="00611781"/>
    <w:rsid w:val="00611FD7"/>
    <w:rsid w:val="00612517"/>
    <w:rsid w:val="00612F17"/>
    <w:rsid w:val="00613835"/>
    <w:rsid w:val="00613BDB"/>
    <w:rsid w:val="00614644"/>
    <w:rsid w:val="006146BF"/>
    <w:rsid w:val="006154F4"/>
    <w:rsid w:val="00617138"/>
    <w:rsid w:val="006179F8"/>
    <w:rsid w:val="00620381"/>
    <w:rsid w:val="00623F14"/>
    <w:rsid w:val="00625064"/>
    <w:rsid w:val="00625614"/>
    <w:rsid w:val="00625672"/>
    <w:rsid w:val="006265D3"/>
    <w:rsid w:val="00630485"/>
    <w:rsid w:val="00633641"/>
    <w:rsid w:val="00633B02"/>
    <w:rsid w:val="006349B8"/>
    <w:rsid w:val="00640E03"/>
    <w:rsid w:val="00641213"/>
    <w:rsid w:val="006426F8"/>
    <w:rsid w:val="00643586"/>
    <w:rsid w:val="00645DF2"/>
    <w:rsid w:val="00650570"/>
    <w:rsid w:val="006508A6"/>
    <w:rsid w:val="00651B08"/>
    <w:rsid w:val="00653DAB"/>
    <w:rsid w:val="00654D3D"/>
    <w:rsid w:val="00657057"/>
    <w:rsid w:val="006576A5"/>
    <w:rsid w:val="00660B7D"/>
    <w:rsid w:val="006619AE"/>
    <w:rsid w:val="00661D6F"/>
    <w:rsid w:val="00662972"/>
    <w:rsid w:val="00665DC9"/>
    <w:rsid w:val="00667795"/>
    <w:rsid w:val="00670FEA"/>
    <w:rsid w:val="00672FBF"/>
    <w:rsid w:val="006735DD"/>
    <w:rsid w:val="00674475"/>
    <w:rsid w:val="00677A36"/>
    <w:rsid w:val="00680339"/>
    <w:rsid w:val="00680446"/>
    <w:rsid w:val="00680BD8"/>
    <w:rsid w:val="0068148D"/>
    <w:rsid w:val="00682143"/>
    <w:rsid w:val="006822B2"/>
    <w:rsid w:val="006835AD"/>
    <w:rsid w:val="00683E6C"/>
    <w:rsid w:val="00683FAB"/>
    <w:rsid w:val="0068445A"/>
    <w:rsid w:val="00684E81"/>
    <w:rsid w:val="00685AFD"/>
    <w:rsid w:val="0068652C"/>
    <w:rsid w:val="00691498"/>
    <w:rsid w:val="00691FD4"/>
    <w:rsid w:val="006920F7"/>
    <w:rsid w:val="006936DB"/>
    <w:rsid w:val="006942A9"/>
    <w:rsid w:val="00695563"/>
    <w:rsid w:val="006A1107"/>
    <w:rsid w:val="006A1D9F"/>
    <w:rsid w:val="006A2602"/>
    <w:rsid w:val="006A2A17"/>
    <w:rsid w:val="006A3739"/>
    <w:rsid w:val="006A3A82"/>
    <w:rsid w:val="006A3C1B"/>
    <w:rsid w:val="006A3EDC"/>
    <w:rsid w:val="006A7189"/>
    <w:rsid w:val="006B4231"/>
    <w:rsid w:val="006B429B"/>
    <w:rsid w:val="006B57DF"/>
    <w:rsid w:val="006B5D5D"/>
    <w:rsid w:val="006B6DAF"/>
    <w:rsid w:val="006C19CC"/>
    <w:rsid w:val="006C4CDC"/>
    <w:rsid w:val="006C54A4"/>
    <w:rsid w:val="006C6BA6"/>
    <w:rsid w:val="006C6C15"/>
    <w:rsid w:val="006C72FE"/>
    <w:rsid w:val="006D040A"/>
    <w:rsid w:val="006D2F9D"/>
    <w:rsid w:val="006E0927"/>
    <w:rsid w:val="006E0D85"/>
    <w:rsid w:val="006E2470"/>
    <w:rsid w:val="006E2645"/>
    <w:rsid w:val="006E28EF"/>
    <w:rsid w:val="006E32F2"/>
    <w:rsid w:val="006E43D5"/>
    <w:rsid w:val="006E7F83"/>
    <w:rsid w:val="006F1643"/>
    <w:rsid w:val="006F2487"/>
    <w:rsid w:val="006F4ED0"/>
    <w:rsid w:val="006F5353"/>
    <w:rsid w:val="006F58BC"/>
    <w:rsid w:val="006F6713"/>
    <w:rsid w:val="006F725C"/>
    <w:rsid w:val="00702E70"/>
    <w:rsid w:val="00704420"/>
    <w:rsid w:val="00706962"/>
    <w:rsid w:val="00706BEE"/>
    <w:rsid w:val="00706D57"/>
    <w:rsid w:val="007075F7"/>
    <w:rsid w:val="00710374"/>
    <w:rsid w:val="00710D14"/>
    <w:rsid w:val="0071216B"/>
    <w:rsid w:val="00712575"/>
    <w:rsid w:val="0071266B"/>
    <w:rsid w:val="00712670"/>
    <w:rsid w:val="00713CD1"/>
    <w:rsid w:val="007163AB"/>
    <w:rsid w:val="00720BDC"/>
    <w:rsid w:val="00721D11"/>
    <w:rsid w:val="0072403E"/>
    <w:rsid w:val="00726571"/>
    <w:rsid w:val="007306ED"/>
    <w:rsid w:val="00731639"/>
    <w:rsid w:val="00733BDC"/>
    <w:rsid w:val="007344F4"/>
    <w:rsid w:val="00737921"/>
    <w:rsid w:val="00742316"/>
    <w:rsid w:val="007427E1"/>
    <w:rsid w:val="00745696"/>
    <w:rsid w:val="0074572A"/>
    <w:rsid w:val="00745A20"/>
    <w:rsid w:val="00746E38"/>
    <w:rsid w:val="007509B0"/>
    <w:rsid w:val="007520ED"/>
    <w:rsid w:val="00753129"/>
    <w:rsid w:val="00754CA1"/>
    <w:rsid w:val="00755596"/>
    <w:rsid w:val="00755F74"/>
    <w:rsid w:val="00760CF5"/>
    <w:rsid w:val="00760EA4"/>
    <w:rsid w:val="0076155E"/>
    <w:rsid w:val="007645CA"/>
    <w:rsid w:val="007650F3"/>
    <w:rsid w:val="007678E8"/>
    <w:rsid w:val="007700D4"/>
    <w:rsid w:val="00770BDF"/>
    <w:rsid w:val="007714A7"/>
    <w:rsid w:val="007740FA"/>
    <w:rsid w:val="00775DFD"/>
    <w:rsid w:val="00777737"/>
    <w:rsid w:val="00785835"/>
    <w:rsid w:val="00790D18"/>
    <w:rsid w:val="00792544"/>
    <w:rsid w:val="0079353E"/>
    <w:rsid w:val="00794009"/>
    <w:rsid w:val="007941A5"/>
    <w:rsid w:val="00795B23"/>
    <w:rsid w:val="00796C37"/>
    <w:rsid w:val="007A102F"/>
    <w:rsid w:val="007A20A4"/>
    <w:rsid w:val="007A3395"/>
    <w:rsid w:val="007A587B"/>
    <w:rsid w:val="007A6797"/>
    <w:rsid w:val="007B0A1C"/>
    <w:rsid w:val="007B3987"/>
    <w:rsid w:val="007B443B"/>
    <w:rsid w:val="007B5FE4"/>
    <w:rsid w:val="007B7176"/>
    <w:rsid w:val="007B72D8"/>
    <w:rsid w:val="007C1666"/>
    <w:rsid w:val="007C2998"/>
    <w:rsid w:val="007C3551"/>
    <w:rsid w:val="007C3E33"/>
    <w:rsid w:val="007C461C"/>
    <w:rsid w:val="007C6D1B"/>
    <w:rsid w:val="007C741F"/>
    <w:rsid w:val="007D182A"/>
    <w:rsid w:val="007D23A8"/>
    <w:rsid w:val="007D6F83"/>
    <w:rsid w:val="007D7996"/>
    <w:rsid w:val="007D7BB4"/>
    <w:rsid w:val="007E41B8"/>
    <w:rsid w:val="007E4867"/>
    <w:rsid w:val="007E55ED"/>
    <w:rsid w:val="007F20D5"/>
    <w:rsid w:val="007F348B"/>
    <w:rsid w:val="007F45A7"/>
    <w:rsid w:val="007F468A"/>
    <w:rsid w:val="007F6303"/>
    <w:rsid w:val="007F6D89"/>
    <w:rsid w:val="0080303C"/>
    <w:rsid w:val="00804348"/>
    <w:rsid w:val="0080566D"/>
    <w:rsid w:val="00805813"/>
    <w:rsid w:val="00805B27"/>
    <w:rsid w:val="00805B61"/>
    <w:rsid w:val="008061BB"/>
    <w:rsid w:val="008065C2"/>
    <w:rsid w:val="00807CF6"/>
    <w:rsid w:val="00811200"/>
    <w:rsid w:val="0081246B"/>
    <w:rsid w:val="008169E9"/>
    <w:rsid w:val="0082072D"/>
    <w:rsid w:val="00820D32"/>
    <w:rsid w:val="008216A6"/>
    <w:rsid w:val="008220F7"/>
    <w:rsid w:val="00823F81"/>
    <w:rsid w:val="00825D2E"/>
    <w:rsid w:val="008305E7"/>
    <w:rsid w:val="00831392"/>
    <w:rsid w:val="00831E02"/>
    <w:rsid w:val="00832E58"/>
    <w:rsid w:val="0083494A"/>
    <w:rsid w:val="008357F0"/>
    <w:rsid w:val="008378A9"/>
    <w:rsid w:val="00840332"/>
    <w:rsid w:val="00840BF5"/>
    <w:rsid w:val="00840DF8"/>
    <w:rsid w:val="00841CBE"/>
    <w:rsid w:val="0084425E"/>
    <w:rsid w:val="00844A3A"/>
    <w:rsid w:val="0084613B"/>
    <w:rsid w:val="0084658E"/>
    <w:rsid w:val="008510E5"/>
    <w:rsid w:val="00851D26"/>
    <w:rsid w:val="00855119"/>
    <w:rsid w:val="00856A6C"/>
    <w:rsid w:val="008570D3"/>
    <w:rsid w:val="00857476"/>
    <w:rsid w:val="00860DAB"/>
    <w:rsid w:val="00861834"/>
    <w:rsid w:val="00862956"/>
    <w:rsid w:val="00862B74"/>
    <w:rsid w:val="00866EC4"/>
    <w:rsid w:val="008675CC"/>
    <w:rsid w:val="00867AC3"/>
    <w:rsid w:val="008700DC"/>
    <w:rsid w:val="00870340"/>
    <w:rsid w:val="00871FBB"/>
    <w:rsid w:val="0087528B"/>
    <w:rsid w:val="0087623B"/>
    <w:rsid w:val="008762C1"/>
    <w:rsid w:val="008801D5"/>
    <w:rsid w:val="0088295E"/>
    <w:rsid w:val="008843DD"/>
    <w:rsid w:val="00885B23"/>
    <w:rsid w:val="00887470"/>
    <w:rsid w:val="00887C7E"/>
    <w:rsid w:val="008928DD"/>
    <w:rsid w:val="0089366F"/>
    <w:rsid w:val="0089527C"/>
    <w:rsid w:val="00896D56"/>
    <w:rsid w:val="00897B45"/>
    <w:rsid w:val="008A0EFD"/>
    <w:rsid w:val="008A0FD3"/>
    <w:rsid w:val="008A160E"/>
    <w:rsid w:val="008A2060"/>
    <w:rsid w:val="008A2548"/>
    <w:rsid w:val="008A7DA3"/>
    <w:rsid w:val="008B0031"/>
    <w:rsid w:val="008B037B"/>
    <w:rsid w:val="008B04F7"/>
    <w:rsid w:val="008B292C"/>
    <w:rsid w:val="008B2B5C"/>
    <w:rsid w:val="008B3573"/>
    <w:rsid w:val="008C08DC"/>
    <w:rsid w:val="008D2105"/>
    <w:rsid w:val="008D2210"/>
    <w:rsid w:val="008D2533"/>
    <w:rsid w:val="008D2E6E"/>
    <w:rsid w:val="008D4701"/>
    <w:rsid w:val="008D52E4"/>
    <w:rsid w:val="008D5C88"/>
    <w:rsid w:val="008D5F3D"/>
    <w:rsid w:val="008D72D5"/>
    <w:rsid w:val="008D7387"/>
    <w:rsid w:val="008D7C68"/>
    <w:rsid w:val="008E05C8"/>
    <w:rsid w:val="008E51E3"/>
    <w:rsid w:val="008E5658"/>
    <w:rsid w:val="008E5786"/>
    <w:rsid w:val="008F135E"/>
    <w:rsid w:val="008F3357"/>
    <w:rsid w:val="008F38C3"/>
    <w:rsid w:val="008F4BBC"/>
    <w:rsid w:val="008F7FA1"/>
    <w:rsid w:val="00900263"/>
    <w:rsid w:val="00901E80"/>
    <w:rsid w:val="00902A4B"/>
    <w:rsid w:val="009032C2"/>
    <w:rsid w:val="00905228"/>
    <w:rsid w:val="00905D0A"/>
    <w:rsid w:val="00906119"/>
    <w:rsid w:val="009069BE"/>
    <w:rsid w:val="00906A9E"/>
    <w:rsid w:val="00911C0A"/>
    <w:rsid w:val="00914C86"/>
    <w:rsid w:val="00915149"/>
    <w:rsid w:val="00917B34"/>
    <w:rsid w:val="00921301"/>
    <w:rsid w:val="009230D3"/>
    <w:rsid w:val="00923E1E"/>
    <w:rsid w:val="009268A0"/>
    <w:rsid w:val="009305A5"/>
    <w:rsid w:val="009307F7"/>
    <w:rsid w:val="00933B3D"/>
    <w:rsid w:val="00933F90"/>
    <w:rsid w:val="00934715"/>
    <w:rsid w:val="009363FC"/>
    <w:rsid w:val="009377B1"/>
    <w:rsid w:val="00937B94"/>
    <w:rsid w:val="0094087A"/>
    <w:rsid w:val="009417E1"/>
    <w:rsid w:val="00941C42"/>
    <w:rsid w:val="00942F67"/>
    <w:rsid w:val="009430C1"/>
    <w:rsid w:val="00944389"/>
    <w:rsid w:val="0094515C"/>
    <w:rsid w:val="00945836"/>
    <w:rsid w:val="00950D7C"/>
    <w:rsid w:val="00951954"/>
    <w:rsid w:val="00952E9B"/>
    <w:rsid w:val="00953BB3"/>
    <w:rsid w:val="00954C44"/>
    <w:rsid w:val="00957364"/>
    <w:rsid w:val="00957CDF"/>
    <w:rsid w:val="00960819"/>
    <w:rsid w:val="00962744"/>
    <w:rsid w:val="00963230"/>
    <w:rsid w:val="0097038F"/>
    <w:rsid w:val="00974369"/>
    <w:rsid w:val="0097776C"/>
    <w:rsid w:val="0098327A"/>
    <w:rsid w:val="00983672"/>
    <w:rsid w:val="00984547"/>
    <w:rsid w:val="00984FCB"/>
    <w:rsid w:val="00990005"/>
    <w:rsid w:val="0099118B"/>
    <w:rsid w:val="00991ECF"/>
    <w:rsid w:val="00992128"/>
    <w:rsid w:val="009927EC"/>
    <w:rsid w:val="00992C0D"/>
    <w:rsid w:val="009964CF"/>
    <w:rsid w:val="00996E83"/>
    <w:rsid w:val="009A0C6A"/>
    <w:rsid w:val="009A5728"/>
    <w:rsid w:val="009A5B97"/>
    <w:rsid w:val="009A6F89"/>
    <w:rsid w:val="009A76FB"/>
    <w:rsid w:val="009B0078"/>
    <w:rsid w:val="009B1091"/>
    <w:rsid w:val="009B2499"/>
    <w:rsid w:val="009B284B"/>
    <w:rsid w:val="009B28A9"/>
    <w:rsid w:val="009B2ED3"/>
    <w:rsid w:val="009B5B68"/>
    <w:rsid w:val="009B5E5F"/>
    <w:rsid w:val="009B7CE9"/>
    <w:rsid w:val="009C1EF0"/>
    <w:rsid w:val="009C2837"/>
    <w:rsid w:val="009C4643"/>
    <w:rsid w:val="009C5766"/>
    <w:rsid w:val="009C753E"/>
    <w:rsid w:val="009D0C36"/>
    <w:rsid w:val="009D21E9"/>
    <w:rsid w:val="009D2CE3"/>
    <w:rsid w:val="009D5340"/>
    <w:rsid w:val="009E075A"/>
    <w:rsid w:val="009E2270"/>
    <w:rsid w:val="009E2419"/>
    <w:rsid w:val="009E545F"/>
    <w:rsid w:val="009E54B3"/>
    <w:rsid w:val="009F23A1"/>
    <w:rsid w:val="009F28D4"/>
    <w:rsid w:val="009F40C1"/>
    <w:rsid w:val="009F59C1"/>
    <w:rsid w:val="009F5F34"/>
    <w:rsid w:val="009F65A0"/>
    <w:rsid w:val="009F6921"/>
    <w:rsid w:val="009F7A01"/>
    <w:rsid w:val="00A01EDD"/>
    <w:rsid w:val="00A04008"/>
    <w:rsid w:val="00A06BDE"/>
    <w:rsid w:val="00A12091"/>
    <w:rsid w:val="00A136DC"/>
    <w:rsid w:val="00A153A3"/>
    <w:rsid w:val="00A17959"/>
    <w:rsid w:val="00A21DE4"/>
    <w:rsid w:val="00A23659"/>
    <w:rsid w:val="00A2473D"/>
    <w:rsid w:val="00A25B70"/>
    <w:rsid w:val="00A25FE0"/>
    <w:rsid w:val="00A25FE7"/>
    <w:rsid w:val="00A27F95"/>
    <w:rsid w:val="00A318E3"/>
    <w:rsid w:val="00A32DB4"/>
    <w:rsid w:val="00A333EF"/>
    <w:rsid w:val="00A33DC7"/>
    <w:rsid w:val="00A33DF7"/>
    <w:rsid w:val="00A34630"/>
    <w:rsid w:val="00A357F2"/>
    <w:rsid w:val="00A417B8"/>
    <w:rsid w:val="00A41F77"/>
    <w:rsid w:val="00A42BF9"/>
    <w:rsid w:val="00A44533"/>
    <w:rsid w:val="00A4600D"/>
    <w:rsid w:val="00A46F55"/>
    <w:rsid w:val="00A470D2"/>
    <w:rsid w:val="00A474AF"/>
    <w:rsid w:val="00A47A84"/>
    <w:rsid w:val="00A50218"/>
    <w:rsid w:val="00A50359"/>
    <w:rsid w:val="00A51E78"/>
    <w:rsid w:val="00A53A83"/>
    <w:rsid w:val="00A53E6A"/>
    <w:rsid w:val="00A60B65"/>
    <w:rsid w:val="00A61B4B"/>
    <w:rsid w:val="00A61BB4"/>
    <w:rsid w:val="00A6251F"/>
    <w:rsid w:val="00A62A0E"/>
    <w:rsid w:val="00A63201"/>
    <w:rsid w:val="00A655CB"/>
    <w:rsid w:val="00A67A7F"/>
    <w:rsid w:val="00A721BB"/>
    <w:rsid w:val="00A725A8"/>
    <w:rsid w:val="00A729C0"/>
    <w:rsid w:val="00A754DE"/>
    <w:rsid w:val="00A75656"/>
    <w:rsid w:val="00A771D4"/>
    <w:rsid w:val="00A772FC"/>
    <w:rsid w:val="00A80129"/>
    <w:rsid w:val="00A84B97"/>
    <w:rsid w:val="00A85019"/>
    <w:rsid w:val="00A8677C"/>
    <w:rsid w:val="00A867A3"/>
    <w:rsid w:val="00A87A3A"/>
    <w:rsid w:val="00A913CC"/>
    <w:rsid w:val="00A9192C"/>
    <w:rsid w:val="00A92155"/>
    <w:rsid w:val="00A9596B"/>
    <w:rsid w:val="00AA0090"/>
    <w:rsid w:val="00AA0708"/>
    <w:rsid w:val="00AA0763"/>
    <w:rsid w:val="00AA19C6"/>
    <w:rsid w:val="00AA2C93"/>
    <w:rsid w:val="00AA5C7C"/>
    <w:rsid w:val="00AB16BB"/>
    <w:rsid w:val="00AB27A8"/>
    <w:rsid w:val="00AB58B8"/>
    <w:rsid w:val="00AB5EED"/>
    <w:rsid w:val="00AB7CE0"/>
    <w:rsid w:val="00AC1917"/>
    <w:rsid w:val="00AC3120"/>
    <w:rsid w:val="00AC3C88"/>
    <w:rsid w:val="00AC6C8F"/>
    <w:rsid w:val="00AC71AD"/>
    <w:rsid w:val="00AC7DBD"/>
    <w:rsid w:val="00AD1874"/>
    <w:rsid w:val="00AD37B6"/>
    <w:rsid w:val="00AD5302"/>
    <w:rsid w:val="00AD7E50"/>
    <w:rsid w:val="00AE1754"/>
    <w:rsid w:val="00AE2CC8"/>
    <w:rsid w:val="00AE4057"/>
    <w:rsid w:val="00AE4484"/>
    <w:rsid w:val="00AE457C"/>
    <w:rsid w:val="00AE7E0B"/>
    <w:rsid w:val="00AF00BD"/>
    <w:rsid w:val="00AF0577"/>
    <w:rsid w:val="00AF12F6"/>
    <w:rsid w:val="00AF1987"/>
    <w:rsid w:val="00AF355F"/>
    <w:rsid w:val="00AF3A9B"/>
    <w:rsid w:val="00AF5E9A"/>
    <w:rsid w:val="00AF6E2F"/>
    <w:rsid w:val="00AF7F6B"/>
    <w:rsid w:val="00B010A9"/>
    <w:rsid w:val="00B03D58"/>
    <w:rsid w:val="00B11F72"/>
    <w:rsid w:val="00B133FF"/>
    <w:rsid w:val="00B13F98"/>
    <w:rsid w:val="00B14113"/>
    <w:rsid w:val="00B167BD"/>
    <w:rsid w:val="00B2173B"/>
    <w:rsid w:val="00B23854"/>
    <w:rsid w:val="00B2570C"/>
    <w:rsid w:val="00B2622E"/>
    <w:rsid w:val="00B263E1"/>
    <w:rsid w:val="00B30E59"/>
    <w:rsid w:val="00B31174"/>
    <w:rsid w:val="00B320A7"/>
    <w:rsid w:val="00B33772"/>
    <w:rsid w:val="00B349F8"/>
    <w:rsid w:val="00B357A6"/>
    <w:rsid w:val="00B3741B"/>
    <w:rsid w:val="00B37E2B"/>
    <w:rsid w:val="00B40A02"/>
    <w:rsid w:val="00B41C65"/>
    <w:rsid w:val="00B42090"/>
    <w:rsid w:val="00B43E17"/>
    <w:rsid w:val="00B45B98"/>
    <w:rsid w:val="00B47C14"/>
    <w:rsid w:val="00B524D3"/>
    <w:rsid w:val="00B527C0"/>
    <w:rsid w:val="00B5492F"/>
    <w:rsid w:val="00B5566A"/>
    <w:rsid w:val="00B56375"/>
    <w:rsid w:val="00B5661D"/>
    <w:rsid w:val="00B566B1"/>
    <w:rsid w:val="00B56FA3"/>
    <w:rsid w:val="00B60853"/>
    <w:rsid w:val="00B61060"/>
    <w:rsid w:val="00B61727"/>
    <w:rsid w:val="00B620C9"/>
    <w:rsid w:val="00B643AD"/>
    <w:rsid w:val="00B67FFA"/>
    <w:rsid w:val="00B730FF"/>
    <w:rsid w:val="00B75A19"/>
    <w:rsid w:val="00B75F94"/>
    <w:rsid w:val="00B812A3"/>
    <w:rsid w:val="00B81559"/>
    <w:rsid w:val="00B87A80"/>
    <w:rsid w:val="00B9031B"/>
    <w:rsid w:val="00B9215D"/>
    <w:rsid w:val="00B93022"/>
    <w:rsid w:val="00B937A8"/>
    <w:rsid w:val="00B94394"/>
    <w:rsid w:val="00B96879"/>
    <w:rsid w:val="00B96A2A"/>
    <w:rsid w:val="00BA167C"/>
    <w:rsid w:val="00BA685C"/>
    <w:rsid w:val="00BA6C89"/>
    <w:rsid w:val="00BB29AD"/>
    <w:rsid w:val="00BB49BC"/>
    <w:rsid w:val="00BB4BBA"/>
    <w:rsid w:val="00BB4BDA"/>
    <w:rsid w:val="00BB51A8"/>
    <w:rsid w:val="00BB5D85"/>
    <w:rsid w:val="00BB7028"/>
    <w:rsid w:val="00BB7917"/>
    <w:rsid w:val="00BC1665"/>
    <w:rsid w:val="00BC32F2"/>
    <w:rsid w:val="00BC34E8"/>
    <w:rsid w:val="00BC6169"/>
    <w:rsid w:val="00BC6ABF"/>
    <w:rsid w:val="00BD0FFE"/>
    <w:rsid w:val="00BD2660"/>
    <w:rsid w:val="00BD2B2C"/>
    <w:rsid w:val="00BD3E72"/>
    <w:rsid w:val="00BD5CA0"/>
    <w:rsid w:val="00BD66F7"/>
    <w:rsid w:val="00BD6F54"/>
    <w:rsid w:val="00BD7CC4"/>
    <w:rsid w:val="00BE0BA6"/>
    <w:rsid w:val="00BE2487"/>
    <w:rsid w:val="00BE3EA0"/>
    <w:rsid w:val="00BE4148"/>
    <w:rsid w:val="00BE5DDD"/>
    <w:rsid w:val="00BE6124"/>
    <w:rsid w:val="00BE79EF"/>
    <w:rsid w:val="00BF00EE"/>
    <w:rsid w:val="00BF238D"/>
    <w:rsid w:val="00BF25A2"/>
    <w:rsid w:val="00BF4771"/>
    <w:rsid w:val="00BF5780"/>
    <w:rsid w:val="00C003BA"/>
    <w:rsid w:val="00C006AC"/>
    <w:rsid w:val="00C0296E"/>
    <w:rsid w:val="00C0474B"/>
    <w:rsid w:val="00C12204"/>
    <w:rsid w:val="00C13B00"/>
    <w:rsid w:val="00C14966"/>
    <w:rsid w:val="00C179F4"/>
    <w:rsid w:val="00C25AEF"/>
    <w:rsid w:val="00C26234"/>
    <w:rsid w:val="00C27D15"/>
    <w:rsid w:val="00C3148E"/>
    <w:rsid w:val="00C32F0F"/>
    <w:rsid w:val="00C4198D"/>
    <w:rsid w:val="00C4487A"/>
    <w:rsid w:val="00C45288"/>
    <w:rsid w:val="00C46582"/>
    <w:rsid w:val="00C509FE"/>
    <w:rsid w:val="00C52EAD"/>
    <w:rsid w:val="00C555FF"/>
    <w:rsid w:val="00C56729"/>
    <w:rsid w:val="00C5703D"/>
    <w:rsid w:val="00C5779B"/>
    <w:rsid w:val="00C6152C"/>
    <w:rsid w:val="00C62CE9"/>
    <w:rsid w:val="00C645A4"/>
    <w:rsid w:val="00C658E3"/>
    <w:rsid w:val="00C709EC"/>
    <w:rsid w:val="00C753AD"/>
    <w:rsid w:val="00C81399"/>
    <w:rsid w:val="00C839AB"/>
    <w:rsid w:val="00C84A5D"/>
    <w:rsid w:val="00C8608D"/>
    <w:rsid w:val="00C87FA4"/>
    <w:rsid w:val="00C937FF"/>
    <w:rsid w:val="00C95E5E"/>
    <w:rsid w:val="00C95F57"/>
    <w:rsid w:val="00C96017"/>
    <w:rsid w:val="00C97514"/>
    <w:rsid w:val="00CA2670"/>
    <w:rsid w:val="00CA371B"/>
    <w:rsid w:val="00CA3A9C"/>
    <w:rsid w:val="00CA44F1"/>
    <w:rsid w:val="00CA68B5"/>
    <w:rsid w:val="00CA7A16"/>
    <w:rsid w:val="00CB053F"/>
    <w:rsid w:val="00CB3116"/>
    <w:rsid w:val="00CB35FB"/>
    <w:rsid w:val="00CB3659"/>
    <w:rsid w:val="00CB4F53"/>
    <w:rsid w:val="00CB65AA"/>
    <w:rsid w:val="00CB70E6"/>
    <w:rsid w:val="00CB715E"/>
    <w:rsid w:val="00CC051C"/>
    <w:rsid w:val="00CC0B89"/>
    <w:rsid w:val="00CC0D76"/>
    <w:rsid w:val="00CC489F"/>
    <w:rsid w:val="00CC4DBB"/>
    <w:rsid w:val="00CC5E27"/>
    <w:rsid w:val="00CD070F"/>
    <w:rsid w:val="00CD4A56"/>
    <w:rsid w:val="00CD5D1F"/>
    <w:rsid w:val="00CD5F29"/>
    <w:rsid w:val="00CD6799"/>
    <w:rsid w:val="00CD6FC0"/>
    <w:rsid w:val="00CD70DF"/>
    <w:rsid w:val="00CE148A"/>
    <w:rsid w:val="00CE14AA"/>
    <w:rsid w:val="00CE5B9E"/>
    <w:rsid w:val="00CE6AA7"/>
    <w:rsid w:val="00CF06D4"/>
    <w:rsid w:val="00CF08EE"/>
    <w:rsid w:val="00CF0DEB"/>
    <w:rsid w:val="00CF1F9A"/>
    <w:rsid w:val="00CF22E0"/>
    <w:rsid w:val="00CF23C0"/>
    <w:rsid w:val="00CF2467"/>
    <w:rsid w:val="00CF2823"/>
    <w:rsid w:val="00CF5252"/>
    <w:rsid w:val="00CF5E8A"/>
    <w:rsid w:val="00CF7D8C"/>
    <w:rsid w:val="00D01093"/>
    <w:rsid w:val="00D01B80"/>
    <w:rsid w:val="00D04289"/>
    <w:rsid w:val="00D10A0C"/>
    <w:rsid w:val="00D11B25"/>
    <w:rsid w:val="00D1501F"/>
    <w:rsid w:val="00D203B0"/>
    <w:rsid w:val="00D20A6C"/>
    <w:rsid w:val="00D22058"/>
    <w:rsid w:val="00D22E85"/>
    <w:rsid w:val="00D3135B"/>
    <w:rsid w:val="00D32360"/>
    <w:rsid w:val="00D35646"/>
    <w:rsid w:val="00D36523"/>
    <w:rsid w:val="00D3703D"/>
    <w:rsid w:val="00D41275"/>
    <w:rsid w:val="00D417B8"/>
    <w:rsid w:val="00D44EFC"/>
    <w:rsid w:val="00D46DD1"/>
    <w:rsid w:val="00D5093C"/>
    <w:rsid w:val="00D5134F"/>
    <w:rsid w:val="00D51371"/>
    <w:rsid w:val="00D55398"/>
    <w:rsid w:val="00D5728B"/>
    <w:rsid w:val="00D57544"/>
    <w:rsid w:val="00D57763"/>
    <w:rsid w:val="00D611E1"/>
    <w:rsid w:val="00D62CA4"/>
    <w:rsid w:val="00D6311F"/>
    <w:rsid w:val="00D67CBB"/>
    <w:rsid w:val="00D71725"/>
    <w:rsid w:val="00D7231E"/>
    <w:rsid w:val="00D72E6F"/>
    <w:rsid w:val="00D74F24"/>
    <w:rsid w:val="00D755B2"/>
    <w:rsid w:val="00D75BA2"/>
    <w:rsid w:val="00D763A4"/>
    <w:rsid w:val="00D836FE"/>
    <w:rsid w:val="00D840BC"/>
    <w:rsid w:val="00D875A6"/>
    <w:rsid w:val="00D91927"/>
    <w:rsid w:val="00D93060"/>
    <w:rsid w:val="00D9582B"/>
    <w:rsid w:val="00DA14CA"/>
    <w:rsid w:val="00DA1D50"/>
    <w:rsid w:val="00DA3D7D"/>
    <w:rsid w:val="00DA7033"/>
    <w:rsid w:val="00DA77D4"/>
    <w:rsid w:val="00DB3B43"/>
    <w:rsid w:val="00DB40CF"/>
    <w:rsid w:val="00DC0E05"/>
    <w:rsid w:val="00DC238B"/>
    <w:rsid w:val="00DC55A2"/>
    <w:rsid w:val="00DC60C9"/>
    <w:rsid w:val="00DC70EF"/>
    <w:rsid w:val="00DD0475"/>
    <w:rsid w:val="00DD1D1A"/>
    <w:rsid w:val="00DD203D"/>
    <w:rsid w:val="00DD2B0E"/>
    <w:rsid w:val="00DD601B"/>
    <w:rsid w:val="00DD7286"/>
    <w:rsid w:val="00DD7804"/>
    <w:rsid w:val="00DE0ED1"/>
    <w:rsid w:val="00DE4F72"/>
    <w:rsid w:val="00DE6555"/>
    <w:rsid w:val="00DF280E"/>
    <w:rsid w:val="00DF36B1"/>
    <w:rsid w:val="00DF5C9F"/>
    <w:rsid w:val="00DF6024"/>
    <w:rsid w:val="00E01A4D"/>
    <w:rsid w:val="00E02A37"/>
    <w:rsid w:val="00E02BF4"/>
    <w:rsid w:val="00E07FCA"/>
    <w:rsid w:val="00E12775"/>
    <w:rsid w:val="00E14A32"/>
    <w:rsid w:val="00E151D5"/>
    <w:rsid w:val="00E162BB"/>
    <w:rsid w:val="00E1682F"/>
    <w:rsid w:val="00E202FA"/>
    <w:rsid w:val="00E20A27"/>
    <w:rsid w:val="00E20D0A"/>
    <w:rsid w:val="00E26E58"/>
    <w:rsid w:val="00E26EA0"/>
    <w:rsid w:val="00E3206D"/>
    <w:rsid w:val="00E33232"/>
    <w:rsid w:val="00E3458C"/>
    <w:rsid w:val="00E370A0"/>
    <w:rsid w:val="00E41388"/>
    <w:rsid w:val="00E4351F"/>
    <w:rsid w:val="00E441FC"/>
    <w:rsid w:val="00E44207"/>
    <w:rsid w:val="00E4552B"/>
    <w:rsid w:val="00E45A94"/>
    <w:rsid w:val="00E465F6"/>
    <w:rsid w:val="00E46D89"/>
    <w:rsid w:val="00E47195"/>
    <w:rsid w:val="00E47B24"/>
    <w:rsid w:val="00E52AB9"/>
    <w:rsid w:val="00E5334C"/>
    <w:rsid w:val="00E564CA"/>
    <w:rsid w:val="00E56E74"/>
    <w:rsid w:val="00E575F0"/>
    <w:rsid w:val="00E57F94"/>
    <w:rsid w:val="00E61F67"/>
    <w:rsid w:val="00E62BDD"/>
    <w:rsid w:val="00E643A9"/>
    <w:rsid w:val="00E64970"/>
    <w:rsid w:val="00E65942"/>
    <w:rsid w:val="00E65FA1"/>
    <w:rsid w:val="00E66652"/>
    <w:rsid w:val="00E71DAC"/>
    <w:rsid w:val="00E72B35"/>
    <w:rsid w:val="00E7597E"/>
    <w:rsid w:val="00E75FDE"/>
    <w:rsid w:val="00E76F98"/>
    <w:rsid w:val="00E77BD3"/>
    <w:rsid w:val="00E80269"/>
    <w:rsid w:val="00E81974"/>
    <w:rsid w:val="00E84102"/>
    <w:rsid w:val="00E8548E"/>
    <w:rsid w:val="00E85D06"/>
    <w:rsid w:val="00E86868"/>
    <w:rsid w:val="00E91916"/>
    <w:rsid w:val="00E92195"/>
    <w:rsid w:val="00E9293F"/>
    <w:rsid w:val="00E929DA"/>
    <w:rsid w:val="00E93797"/>
    <w:rsid w:val="00E9465F"/>
    <w:rsid w:val="00EA05AA"/>
    <w:rsid w:val="00EA072B"/>
    <w:rsid w:val="00EA2B83"/>
    <w:rsid w:val="00EA2C88"/>
    <w:rsid w:val="00EA4A2D"/>
    <w:rsid w:val="00EA4E3A"/>
    <w:rsid w:val="00EA5EA1"/>
    <w:rsid w:val="00EB201C"/>
    <w:rsid w:val="00EB32DE"/>
    <w:rsid w:val="00EB4098"/>
    <w:rsid w:val="00EB40DB"/>
    <w:rsid w:val="00EB421A"/>
    <w:rsid w:val="00EC09D5"/>
    <w:rsid w:val="00EC3161"/>
    <w:rsid w:val="00EC5004"/>
    <w:rsid w:val="00EC53E7"/>
    <w:rsid w:val="00EC65AC"/>
    <w:rsid w:val="00EC6F38"/>
    <w:rsid w:val="00EC7CA9"/>
    <w:rsid w:val="00ED049D"/>
    <w:rsid w:val="00ED1FEC"/>
    <w:rsid w:val="00ED4A02"/>
    <w:rsid w:val="00ED4C5D"/>
    <w:rsid w:val="00ED6A32"/>
    <w:rsid w:val="00EE2E87"/>
    <w:rsid w:val="00EE41A2"/>
    <w:rsid w:val="00EF7523"/>
    <w:rsid w:val="00EF7718"/>
    <w:rsid w:val="00F05260"/>
    <w:rsid w:val="00F055EE"/>
    <w:rsid w:val="00F057B1"/>
    <w:rsid w:val="00F06B39"/>
    <w:rsid w:val="00F079F9"/>
    <w:rsid w:val="00F07D45"/>
    <w:rsid w:val="00F10EC9"/>
    <w:rsid w:val="00F11379"/>
    <w:rsid w:val="00F13B6E"/>
    <w:rsid w:val="00F13B7B"/>
    <w:rsid w:val="00F1458A"/>
    <w:rsid w:val="00F15CFD"/>
    <w:rsid w:val="00F15F20"/>
    <w:rsid w:val="00F172D9"/>
    <w:rsid w:val="00F21CC6"/>
    <w:rsid w:val="00F22BEB"/>
    <w:rsid w:val="00F23116"/>
    <w:rsid w:val="00F267A7"/>
    <w:rsid w:val="00F325C0"/>
    <w:rsid w:val="00F32D72"/>
    <w:rsid w:val="00F33433"/>
    <w:rsid w:val="00F338AE"/>
    <w:rsid w:val="00F34AAD"/>
    <w:rsid w:val="00F36321"/>
    <w:rsid w:val="00F3679E"/>
    <w:rsid w:val="00F36CFE"/>
    <w:rsid w:val="00F418BF"/>
    <w:rsid w:val="00F43B47"/>
    <w:rsid w:val="00F441DF"/>
    <w:rsid w:val="00F47A1B"/>
    <w:rsid w:val="00F51CD3"/>
    <w:rsid w:val="00F5358B"/>
    <w:rsid w:val="00F56336"/>
    <w:rsid w:val="00F56D46"/>
    <w:rsid w:val="00F61493"/>
    <w:rsid w:val="00F62613"/>
    <w:rsid w:val="00F6294E"/>
    <w:rsid w:val="00F64739"/>
    <w:rsid w:val="00F72230"/>
    <w:rsid w:val="00F73E4F"/>
    <w:rsid w:val="00F73E52"/>
    <w:rsid w:val="00F75130"/>
    <w:rsid w:val="00F75488"/>
    <w:rsid w:val="00F75CEC"/>
    <w:rsid w:val="00F7699F"/>
    <w:rsid w:val="00F77528"/>
    <w:rsid w:val="00F8154B"/>
    <w:rsid w:val="00F821B3"/>
    <w:rsid w:val="00F8221D"/>
    <w:rsid w:val="00F82889"/>
    <w:rsid w:val="00F82C37"/>
    <w:rsid w:val="00F83F18"/>
    <w:rsid w:val="00F84837"/>
    <w:rsid w:val="00F86F3E"/>
    <w:rsid w:val="00F91178"/>
    <w:rsid w:val="00F93434"/>
    <w:rsid w:val="00F97DE9"/>
    <w:rsid w:val="00FA1BBC"/>
    <w:rsid w:val="00FA1DE2"/>
    <w:rsid w:val="00FA2FAF"/>
    <w:rsid w:val="00FA3D05"/>
    <w:rsid w:val="00FA5166"/>
    <w:rsid w:val="00FA68FC"/>
    <w:rsid w:val="00FA717B"/>
    <w:rsid w:val="00FB10BB"/>
    <w:rsid w:val="00FB2CD7"/>
    <w:rsid w:val="00FB2CF8"/>
    <w:rsid w:val="00FB4043"/>
    <w:rsid w:val="00FB4807"/>
    <w:rsid w:val="00FB50C6"/>
    <w:rsid w:val="00FB7061"/>
    <w:rsid w:val="00FC0C10"/>
    <w:rsid w:val="00FC1AB0"/>
    <w:rsid w:val="00FC25F7"/>
    <w:rsid w:val="00FC4430"/>
    <w:rsid w:val="00FC556C"/>
    <w:rsid w:val="00FC5D08"/>
    <w:rsid w:val="00FC63C1"/>
    <w:rsid w:val="00FC641B"/>
    <w:rsid w:val="00FD1263"/>
    <w:rsid w:val="00FD751D"/>
    <w:rsid w:val="00FE1981"/>
    <w:rsid w:val="00FE53BD"/>
    <w:rsid w:val="00FF17CF"/>
    <w:rsid w:val="00FF379D"/>
    <w:rsid w:val="00FF3872"/>
    <w:rsid w:val="00FF46D0"/>
    <w:rsid w:val="00FF6352"/>
    <w:rsid w:val="00FF6732"/>
    <w:rsid w:val="725CA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6B66B"/>
  <w15:chartTrackingRefBased/>
  <w15:docId w15:val="{E9B36004-0B3D-4374-8379-27F8FB913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5A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F40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A41F77"/>
    <w:rPr>
      <w:rFonts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1F77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770BDF"/>
    <w:rPr>
      <w:b/>
      <w:bCs/>
    </w:rPr>
  </w:style>
  <w:style w:type="paragraph" w:styleId="NormalWeb">
    <w:name w:val="Normal (Web)"/>
    <w:basedOn w:val="Normal"/>
    <w:uiPriority w:val="99"/>
    <w:unhideWhenUsed/>
    <w:rsid w:val="003E2BE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B3A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3A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3A51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A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A51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A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A5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61DF5"/>
    <w:pPr>
      <w:spacing w:after="0" w:line="240" w:lineRule="auto"/>
    </w:pPr>
    <w:rPr>
      <w:rFonts w:ascii="Akkurat" w:hAnsi="Akkurat"/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442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442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0442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420"/>
    <w:rPr>
      <w:rFonts w:ascii="Calibri" w:hAnsi="Calibri" w:cs="Calibri"/>
    </w:rPr>
  </w:style>
  <w:style w:type="character" w:styleId="Hyperlink">
    <w:name w:val="Hyperlink"/>
    <w:basedOn w:val="DefaultParagraphFont"/>
    <w:unhideWhenUsed/>
    <w:rsid w:val="007F45A7"/>
    <w:rPr>
      <w:color w:val="0000FF"/>
      <w:u w:val="single"/>
    </w:rPr>
  </w:style>
  <w:style w:type="character" w:customStyle="1" w:styleId="bumpedfont15">
    <w:name w:val="bumpedfont15"/>
    <w:basedOn w:val="DefaultParagraphFont"/>
    <w:rsid w:val="007F45A7"/>
  </w:style>
  <w:style w:type="paragraph" w:customStyle="1" w:styleId="s3">
    <w:name w:val="s3"/>
    <w:basedOn w:val="Normal"/>
    <w:uiPriority w:val="99"/>
    <w:rsid w:val="007F45A7"/>
    <w:pPr>
      <w:spacing w:before="100" w:beforeAutospacing="1" w:after="100" w:afterAutospacing="1"/>
    </w:pPr>
    <w:rPr>
      <w:lang w:eastAsia="en-GB"/>
    </w:rPr>
  </w:style>
  <w:style w:type="character" w:styleId="Emphasis">
    <w:name w:val="Emphasis"/>
    <w:basedOn w:val="DefaultParagraphFont"/>
    <w:uiPriority w:val="20"/>
    <w:qFormat/>
    <w:rsid w:val="001C793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044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0448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0448"/>
    <w:rPr>
      <w:vertAlign w:val="superscript"/>
    </w:rPr>
  </w:style>
  <w:style w:type="paragraph" w:customStyle="1" w:styleId="xmsonormal">
    <w:name w:val="x_msonormal"/>
    <w:basedOn w:val="Normal"/>
    <w:rsid w:val="00CF1F9A"/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8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57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16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6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1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tt.cutler@twocircl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13580-14F6-4D6A-A7C7-65A383691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64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Links>
    <vt:vector size="6" baseType="variant">
      <vt:variant>
        <vt:i4>721015</vt:i4>
      </vt:variant>
      <vt:variant>
        <vt:i4>0</vt:i4>
      </vt:variant>
      <vt:variant>
        <vt:i4>0</vt:i4>
      </vt:variant>
      <vt:variant>
        <vt:i4>5</vt:i4>
      </vt:variant>
      <vt:variant>
        <vt:lpwstr>mailto:matt.cutler@twocircle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Cutler</dc:creator>
  <cp:keywords/>
  <dc:description/>
  <cp:lastModifiedBy>Scott Novak</cp:lastModifiedBy>
  <cp:revision>2</cp:revision>
  <cp:lastPrinted>2020-04-18T08:59:00Z</cp:lastPrinted>
  <dcterms:created xsi:type="dcterms:W3CDTF">2021-01-22T03:15:00Z</dcterms:created>
  <dcterms:modified xsi:type="dcterms:W3CDTF">2021-01-22T03:15:00Z</dcterms:modified>
</cp:coreProperties>
</file>